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1BEA" w:rsidRPr="004940D1" w:rsidRDefault="00B46EF5">
      <w:pPr>
        <w:pStyle w:val="Nadpis1"/>
      </w:pPr>
      <w:r w:rsidRPr="004940D1">
        <w:t xml:space="preserve">Zápis č. </w:t>
      </w:r>
      <w:r w:rsidR="004B4C51">
        <w:t>10</w:t>
      </w:r>
      <w:r w:rsidRPr="004940D1">
        <w:t xml:space="preserve">/2020 z veřejného zasedání Zastupitelstva obce Vestec    </w:t>
      </w:r>
    </w:p>
    <w:p w:rsidR="00D91BEA" w:rsidRPr="004940D1" w:rsidRDefault="00FB6896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8A7F89">
        <w:rPr>
          <w:rFonts w:ascii="Arial" w:hAnsi="Arial" w:cs="Arial"/>
          <w:b/>
          <w:bCs/>
          <w:sz w:val="32"/>
          <w:szCs w:val="32"/>
        </w:rPr>
        <w:t>2</w:t>
      </w:r>
      <w:r w:rsidR="00AA385C">
        <w:rPr>
          <w:rFonts w:ascii="Arial" w:hAnsi="Arial" w:cs="Arial"/>
          <w:b/>
          <w:bCs/>
          <w:sz w:val="32"/>
          <w:szCs w:val="32"/>
        </w:rPr>
        <w:t>4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. </w:t>
      </w:r>
      <w:r w:rsidR="00AA385C">
        <w:rPr>
          <w:rFonts w:ascii="Arial" w:hAnsi="Arial" w:cs="Arial"/>
          <w:b/>
          <w:bCs/>
          <w:sz w:val="32"/>
          <w:szCs w:val="32"/>
        </w:rPr>
        <w:t>11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 2020</w:t>
      </w:r>
    </w:p>
    <w:p w:rsidR="00D91BEA" w:rsidRPr="004940D1" w:rsidRDefault="00B46EF5">
      <w:r w:rsidRPr="004940D1">
        <w:t>______________________________________________________________________________________</w:t>
      </w:r>
    </w:p>
    <w:p w:rsidR="00D91BEA" w:rsidRPr="004940D1" w:rsidRDefault="00B46EF5">
      <w:r w:rsidRPr="004940D1">
        <w:softHyphen/>
      </w:r>
      <w:r w:rsidRPr="004940D1">
        <w:softHyphen/>
      </w:r>
      <w:r w:rsidRPr="004940D1">
        <w:softHyphen/>
      </w:r>
    </w:p>
    <w:p w:rsidR="00D91BEA" w:rsidRPr="001017E5" w:rsidRDefault="00B46EF5">
      <w:pPr>
        <w:outlineLvl w:val="0"/>
      </w:pPr>
      <w:r w:rsidRPr="001017E5">
        <w:t>Zasedání Zastupitelstva obce Vestec bylo zahájeno v </w:t>
      </w:r>
      <w:r w:rsidR="00234D44">
        <w:t>17.</w:t>
      </w:r>
      <w:r w:rsidR="0062326B">
        <w:t>0</w:t>
      </w:r>
      <w:r w:rsidRPr="001017E5">
        <w:t>0 hod starostou obce Jaroslavem Janatou, který přednesl program dnešního zasedání.</w:t>
      </w:r>
    </w:p>
    <w:p w:rsidR="00D91BEA" w:rsidRPr="001017E5" w:rsidRDefault="00D91BEA"/>
    <w:p w:rsidR="00F958F3" w:rsidRDefault="00B46EF5" w:rsidP="0054324E">
      <w:pPr>
        <w:outlineLvl w:val="0"/>
      </w:pPr>
      <w:r w:rsidRPr="001017E5">
        <w:t>Přítomni: J</w:t>
      </w:r>
      <w:r w:rsidR="004940D1" w:rsidRPr="001017E5">
        <w:t>anata Jaroslav, Plachý Bohuslav</w:t>
      </w:r>
      <w:r w:rsidRPr="001017E5">
        <w:t xml:space="preserve">, </w:t>
      </w:r>
      <w:r w:rsidR="00FB6896" w:rsidRPr="001017E5">
        <w:t>Barták Luboš</w:t>
      </w:r>
      <w:r w:rsidR="004940D1" w:rsidRPr="001017E5">
        <w:t>,</w:t>
      </w:r>
      <w:r w:rsidR="006F018B" w:rsidRPr="001017E5">
        <w:t xml:space="preserve"> </w:t>
      </w:r>
      <w:r w:rsidR="007D47A4" w:rsidRPr="001017E5">
        <w:t>René Procházka, David</w:t>
      </w:r>
      <w:r w:rsidR="00D924A6" w:rsidRPr="001017E5">
        <w:t xml:space="preserve"> </w:t>
      </w:r>
      <w:r w:rsidR="000C7CB1" w:rsidRPr="001017E5">
        <w:t>Kadlec</w:t>
      </w:r>
      <w:r w:rsidR="000C7CB1">
        <w:t>,</w:t>
      </w:r>
      <w:r w:rsidR="000C7CB1" w:rsidRPr="001017E5">
        <w:t xml:space="preserve"> </w:t>
      </w:r>
      <w:r w:rsidR="00D924A6" w:rsidRPr="001017E5">
        <w:t>Němec Zdeněk, Ryšavá Milada</w:t>
      </w:r>
      <w:r w:rsidR="0054324E">
        <w:t>,</w:t>
      </w:r>
      <w:r w:rsidR="0054324E" w:rsidRPr="0054324E">
        <w:t xml:space="preserve"> </w:t>
      </w:r>
      <w:r w:rsidR="0054324E" w:rsidRPr="001017E5">
        <w:t>J</w:t>
      </w:r>
      <w:r w:rsidR="000D3961">
        <w:t xml:space="preserve">eníková Ivana </w:t>
      </w:r>
    </w:p>
    <w:p w:rsidR="000D3961" w:rsidRDefault="000D3961" w:rsidP="0054324E">
      <w:pPr>
        <w:outlineLvl w:val="0"/>
      </w:pPr>
      <w:r>
        <w:t xml:space="preserve">Omluven: </w:t>
      </w:r>
      <w:r w:rsidRPr="001017E5">
        <w:t>Bureš</w:t>
      </w:r>
      <w:r>
        <w:t xml:space="preserve"> Jaroslav</w:t>
      </w:r>
    </w:p>
    <w:p w:rsidR="000D3961" w:rsidRPr="001017E5" w:rsidRDefault="000D3961" w:rsidP="0054324E">
      <w:pPr>
        <w:outlineLvl w:val="0"/>
      </w:pPr>
    </w:p>
    <w:p w:rsidR="00D91BEA" w:rsidRPr="001017E5" w:rsidRDefault="00B46EF5">
      <w:r w:rsidRPr="001017E5">
        <w:t>Program:</w:t>
      </w:r>
    </w:p>
    <w:p w:rsidR="00D91BEA" w:rsidRPr="001017E5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>Zahájení zasedání, určení ověřovatelů a zapisovatele</w:t>
      </w:r>
    </w:p>
    <w:p w:rsidR="00D91BEA" w:rsidRPr="001017E5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Schválení programu zasedání </w:t>
      </w:r>
    </w:p>
    <w:p w:rsidR="00EE7B51" w:rsidRDefault="00B46EF5" w:rsidP="00EE7B51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>Kontrola usnesení z minulého zasedání</w:t>
      </w:r>
    </w:p>
    <w:p w:rsidR="00FB6896" w:rsidRPr="001017E5" w:rsidRDefault="00B46EF5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Došlá pošta </w:t>
      </w:r>
    </w:p>
    <w:p w:rsidR="00FB6896" w:rsidRDefault="000D3961" w:rsidP="00490BE8">
      <w:pPr>
        <w:pStyle w:val="Odstavecseseznamem"/>
        <w:numPr>
          <w:ilvl w:val="0"/>
          <w:numId w:val="6"/>
        </w:numPr>
      </w:pPr>
      <w:r>
        <w:t>Žádost o zpevnění břehu strouhy</w:t>
      </w:r>
    </w:p>
    <w:p w:rsidR="000D3961" w:rsidRPr="001017E5" w:rsidRDefault="000D3961" w:rsidP="00490BE8">
      <w:pPr>
        <w:pStyle w:val="Odstavecseseznamem"/>
        <w:numPr>
          <w:ilvl w:val="0"/>
          <w:numId w:val="6"/>
        </w:numPr>
      </w:pPr>
      <w:r>
        <w:t>Příkazní smlouva na dopravní obslužnost</w:t>
      </w:r>
    </w:p>
    <w:p w:rsidR="003C076D" w:rsidRPr="0054324E" w:rsidRDefault="00490BE8" w:rsidP="000D3961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Organizační </w:t>
      </w:r>
    </w:p>
    <w:p w:rsidR="003C076D" w:rsidRDefault="003C076D" w:rsidP="003C076D">
      <w:pPr>
        <w:pStyle w:val="Odstavecseseznamem"/>
        <w:numPr>
          <w:ilvl w:val="0"/>
          <w:numId w:val="6"/>
        </w:numPr>
      </w:pPr>
      <w:r w:rsidRPr="0054324E">
        <w:t>Úprava rozpočtu</w:t>
      </w:r>
      <w:r w:rsidR="000D3961">
        <w:t xml:space="preserve"> 6, 7/2020</w:t>
      </w:r>
    </w:p>
    <w:p w:rsidR="000D3961" w:rsidRDefault="000D3961" w:rsidP="003C076D">
      <w:pPr>
        <w:pStyle w:val="Odstavecseseznamem"/>
        <w:numPr>
          <w:ilvl w:val="0"/>
          <w:numId w:val="6"/>
        </w:numPr>
      </w:pPr>
      <w:r>
        <w:t>Plán inventur</w:t>
      </w:r>
    </w:p>
    <w:p w:rsidR="000D3961" w:rsidRDefault="000D3961" w:rsidP="003C076D">
      <w:pPr>
        <w:pStyle w:val="Odstavecseseznamem"/>
        <w:numPr>
          <w:ilvl w:val="0"/>
          <w:numId w:val="6"/>
        </w:numPr>
      </w:pPr>
      <w:r>
        <w:t>Zpráva FV a KV</w:t>
      </w:r>
    </w:p>
    <w:p w:rsidR="000D3961" w:rsidRDefault="000D3961" w:rsidP="003C076D">
      <w:pPr>
        <w:pStyle w:val="Odstavecseseznamem"/>
        <w:numPr>
          <w:ilvl w:val="0"/>
          <w:numId w:val="6"/>
        </w:numPr>
      </w:pPr>
      <w:r>
        <w:t>Návrh rozpočtu na rok 2021</w:t>
      </w:r>
    </w:p>
    <w:p w:rsidR="000D3961" w:rsidRDefault="000D3961" w:rsidP="000D3961">
      <w:pPr>
        <w:pStyle w:val="Odstavecseseznamem"/>
        <w:numPr>
          <w:ilvl w:val="0"/>
          <w:numId w:val="6"/>
        </w:numPr>
      </w:pPr>
      <w:r>
        <w:t>Návrh rozpočtový výhled na rok 2022-2024</w:t>
      </w:r>
    </w:p>
    <w:p w:rsidR="000D3961" w:rsidRDefault="000D3961" w:rsidP="003C076D">
      <w:pPr>
        <w:pStyle w:val="Odstavecseseznamem"/>
        <w:numPr>
          <w:ilvl w:val="0"/>
          <w:numId w:val="6"/>
        </w:numPr>
      </w:pPr>
      <w:r>
        <w:t>Doplacení úvěru</w:t>
      </w:r>
    </w:p>
    <w:p w:rsidR="000D3961" w:rsidRDefault="000D3961" w:rsidP="003C076D">
      <w:pPr>
        <w:pStyle w:val="Odstavecseseznamem"/>
        <w:numPr>
          <w:ilvl w:val="0"/>
          <w:numId w:val="6"/>
        </w:numPr>
      </w:pPr>
      <w:r>
        <w:t>Nabídka na dodělání VO v lokalitě nových parcel</w:t>
      </w:r>
    </w:p>
    <w:p w:rsidR="000D3961" w:rsidRPr="0054324E" w:rsidRDefault="000D3961" w:rsidP="003C076D">
      <w:pPr>
        <w:pStyle w:val="Odstavecseseznamem"/>
        <w:numPr>
          <w:ilvl w:val="0"/>
          <w:numId w:val="6"/>
        </w:numPr>
      </w:pPr>
      <w:r>
        <w:t>Garáže - elektrika</w:t>
      </w:r>
    </w:p>
    <w:p w:rsidR="008758BD" w:rsidRPr="0054324E" w:rsidRDefault="00BE5BBD" w:rsidP="008758BD">
      <w:pPr>
        <w:numPr>
          <w:ilvl w:val="0"/>
          <w:numId w:val="1"/>
        </w:numPr>
        <w:tabs>
          <w:tab w:val="left" w:pos="360"/>
        </w:tabs>
        <w:ind w:left="360"/>
      </w:pPr>
      <w:r w:rsidRPr="0054324E">
        <w:t>Diskuse</w:t>
      </w:r>
    </w:p>
    <w:p w:rsidR="00751FB7" w:rsidRPr="0054324E" w:rsidRDefault="00751FB7" w:rsidP="00FB6896">
      <w:pPr>
        <w:tabs>
          <w:tab w:val="left" w:pos="360"/>
        </w:tabs>
        <w:ind w:left="360"/>
      </w:pPr>
    </w:p>
    <w:p w:rsidR="00D91BEA" w:rsidRPr="0054324E" w:rsidRDefault="00B46EF5" w:rsidP="00234D44">
      <w:pPr>
        <w:tabs>
          <w:tab w:val="left" w:pos="7635"/>
        </w:tabs>
      </w:pPr>
      <w:r w:rsidRPr="0054324E">
        <w:t xml:space="preserve">1) Ověřovateli dnešního zápisu byli určeni </w:t>
      </w:r>
      <w:r w:rsidR="001678F3">
        <w:t xml:space="preserve">Zdeněk Němec a </w:t>
      </w:r>
      <w:r w:rsidR="001E1B39">
        <w:t>René Procházka</w:t>
      </w:r>
      <w:r w:rsidR="00873E94">
        <w:t>.</w:t>
      </w:r>
    </w:p>
    <w:p w:rsidR="00234D44" w:rsidRPr="0054324E" w:rsidRDefault="00234D44" w:rsidP="0089684F">
      <w:pPr>
        <w:jc w:val="both"/>
        <w:outlineLvl w:val="0"/>
      </w:pPr>
      <w:proofErr w:type="gramStart"/>
      <w:r w:rsidRPr="0054324E">
        <w:t xml:space="preserve">Pro :   </w:t>
      </w:r>
      <w:r>
        <w:t>8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D91BEA" w:rsidRPr="0054324E" w:rsidRDefault="00B46EF5" w:rsidP="0089684F">
      <w:pPr>
        <w:jc w:val="both"/>
        <w:outlineLvl w:val="0"/>
      </w:pPr>
      <w:r w:rsidRPr="0054324E">
        <w:rPr>
          <w:u w:val="single"/>
        </w:rPr>
        <w:t xml:space="preserve">Usnesení č. </w:t>
      </w:r>
      <w:r w:rsidR="000D3961">
        <w:rPr>
          <w:u w:val="single"/>
        </w:rPr>
        <w:t>10</w:t>
      </w:r>
      <w:r w:rsidR="000C7CB1" w:rsidRPr="0054324E">
        <w:rPr>
          <w:u w:val="single"/>
        </w:rPr>
        <w:t>/2020/1 :</w:t>
      </w:r>
      <w:r w:rsidR="000C7CB1" w:rsidRPr="0054324E">
        <w:t xml:space="preserve"> zastupitelstvo</w:t>
      </w:r>
      <w:r w:rsidRPr="0054324E">
        <w:t xml:space="preserve"> obce Vestec schvaluje jako ověřovatele dnešního zápisu ze </w:t>
      </w:r>
      <w:r w:rsidR="000C7CB1" w:rsidRPr="0054324E">
        <w:t xml:space="preserve">zasedání </w:t>
      </w:r>
      <w:r w:rsidR="001678F3">
        <w:t>Zdeňka Němce</w:t>
      </w:r>
      <w:r w:rsidR="005A16A6" w:rsidRPr="0054324E">
        <w:t xml:space="preserve"> a </w:t>
      </w:r>
      <w:r w:rsidR="001E1B39">
        <w:t>René Procházku</w:t>
      </w:r>
      <w:r w:rsidR="008A599F">
        <w:t xml:space="preserve">, </w:t>
      </w:r>
      <w:r w:rsidR="001678F3">
        <w:t>jako z</w:t>
      </w:r>
      <w:r w:rsidR="00BE5BBD" w:rsidRPr="0054324E">
        <w:t>apisovatele pak Lenku Šteflovou.</w:t>
      </w:r>
    </w:p>
    <w:p w:rsidR="002760E1" w:rsidRPr="0054324E" w:rsidRDefault="002760E1" w:rsidP="0089684F">
      <w:pPr>
        <w:jc w:val="both"/>
      </w:pPr>
    </w:p>
    <w:p w:rsidR="00873E94" w:rsidRDefault="00B46EF5" w:rsidP="0089684F">
      <w:pPr>
        <w:jc w:val="both"/>
        <w:outlineLvl w:val="0"/>
      </w:pPr>
      <w:r w:rsidRPr="0054324E">
        <w:t xml:space="preserve">2) Schválení programu zasedání </w:t>
      </w:r>
      <w:r w:rsidR="00EF66CA" w:rsidRPr="0054324E">
        <w:t xml:space="preserve">je doplněn o body: </w:t>
      </w:r>
      <w:r w:rsidR="008A599F">
        <w:t>u</w:t>
      </w:r>
      <w:r w:rsidR="00D641D4">
        <w:t>končení provozu pojízdné prodejny, žádost CSZS Poděbrady o poskytnutí dotace na rok 2021</w:t>
      </w:r>
      <w:r w:rsidR="00C9706F">
        <w:t xml:space="preserve">, </w:t>
      </w:r>
      <w:r w:rsidR="00D07F75">
        <w:t>potah židlí v</w:t>
      </w:r>
      <w:r w:rsidR="00873E94">
        <w:t> </w:t>
      </w:r>
      <w:r w:rsidR="00D07F75">
        <w:t>hospodě</w:t>
      </w:r>
      <w:r w:rsidR="00873E94">
        <w:t>,</w:t>
      </w:r>
      <w:r w:rsidR="00D07F75">
        <w:t xml:space="preserve"> </w:t>
      </w:r>
      <w:r w:rsidR="00C9706F">
        <w:t>zájem o zakoupení pozemků za účelem stavby od 4 zájemců</w:t>
      </w:r>
      <w:r w:rsidR="0044601F">
        <w:t>, úprava rozpočtu 8/2020</w:t>
      </w:r>
    </w:p>
    <w:p w:rsidR="00220589" w:rsidRPr="0054324E" w:rsidRDefault="00220589" w:rsidP="0089684F">
      <w:pPr>
        <w:jc w:val="both"/>
        <w:outlineLvl w:val="0"/>
      </w:pPr>
      <w:proofErr w:type="gramStart"/>
      <w:r w:rsidRPr="0054324E">
        <w:t xml:space="preserve">Pro :  </w:t>
      </w:r>
      <w:r w:rsidR="00C404A9" w:rsidRPr="0054324E">
        <w:t xml:space="preserve"> </w:t>
      </w:r>
      <w:r w:rsidR="0054324E">
        <w:t>8</w:t>
      </w:r>
      <w:r w:rsidR="003C0734" w:rsidRPr="0054324E">
        <w:t xml:space="preserve">      Proti</w:t>
      </w:r>
      <w:proofErr w:type="gramEnd"/>
      <w:r w:rsidR="003C0734" w:rsidRPr="0054324E">
        <w:t xml:space="preserve">:   </w:t>
      </w:r>
      <w:r w:rsidRPr="0054324E">
        <w:t xml:space="preserve">   </w:t>
      </w:r>
      <w:proofErr w:type="gramStart"/>
      <w:r w:rsidR="001017E5" w:rsidRPr="0054324E">
        <w:t>0</w:t>
      </w:r>
      <w:r w:rsidRPr="0054324E">
        <w:t xml:space="preserve">    </w:t>
      </w:r>
      <w:r w:rsidR="003C0734" w:rsidRPr="0054324E">
        <w:t xml:space="preserve">       Zdržel</w:t>
      </w:r>
      <w:proofErr w:type="gramEnd"/>
      <w:r w:rsidR="003C0734" w:rsidRPr="0054324E">
        <w:t xml:space="preserve">:    </w:t>
      </w:r>
      <w:r w:rsidRPr="0054324E">
        <w:t xml:space="preserve"> </w:t>
      </w:r>
      <w:r w:rsidR="001017E5" w:rsidRPr="0054324E">
        <w:t>0</w:t>
      </w:r>
      <w:r w:rsidRPr="0054324E">
        <w:t xml:space="preserve"> </w:t>
      </w:r>
      <w:r w:rsidR="001017E5" w:rsidRPr="0054324E">
        <w:tab/>
      </w:r>
    </w:p>
    <w:p w:rsidR="00D641D4" w:rsidRDefault="00220589" w:rsidP="0089684F">
      <w:pPr>
        <w:jc w:val="both"/>
        <w:outlineLvl w:val="0"/>
      </w:pPr>
      <w:r w:rsidRPr="0054324E">
        <w:rPr>
          <w:u w:val="single"/>
        </w:rPr>
        <w:t xml:space="preserve">Usnesení č. </w:t>
      </w:r>
      <w:proofErr w:type="gramStart"/>
      <w:r w:rsidR="00D641D4">
        <w:rPr>
          <w:u w:val="single"/>
        </w:rPr>
        <w:t>10</w:t>
      </w:r>
      <w:r w:rsidRPr="0054324E">
        <w:rPr>
          <w:u w:val="single"/>
        </w:rPr>
        <w:t xml:space="preserve">/2020/2 :  </w:t>
      </w:r>
      <w:r w:rsidRPr="0054324E">
        <w:t>zastupitelstvo</w:t>
      </w:r>
      <w:proofErr w:type="gramEnd"/>
      <w:r w:rsidRPr="0054324E">
        <w:t xml:space="preserve"> obce Vestec schvaluje program </w:t>
      </w:r>
      <w:r w:rsidR="00EF66CA" w:rsidRPr="0054324E">
        <w:t>dnešního zase</w:t>
      </w:r>
      <w:r w:rsidR="001678F3">
        <w:t xml:space="preserve">dání, který je doplněn o body: </w:t>
      </w:r>
      <w:r w:rsidR="00D641D4">
        <w:t>ukončení provozu pojízdné prodejny, žádost CSZS Poděbrady o poskytnutí dotace na rok 2021</w:t>
      </w:r>
      <w:r w:rsidR="00C9706F">
        <w:t xml:space="preserve">, </w:t>
      </w:r>
      <w:r w:rsidR="00D07F75">
        <w:t xml:space="preserve">potah židlí v hospodě, </w:t>
      </w:r>
      <w:r w:rsidR="00C9706F">
        <w:t>zájem o zakoupení pozemků za účelem stavby od 4 zájemců</w:t>
      </w:r>
      <w:r w:rsidR="0044601F">
        <w:t xml:space="preserve">, </w:t>
      </w:r>
      <w:r w:rsidR="0044601F">
        <w:t>úprava rozpočtu 8/2020</w:t>
      </w:r>
    </w:p>
    <w:p w:rsidR="007E4801" w:rsidRDefault="007E4801" w:rsidP="0089684F">
      <w:pPr>
        <w:jc w:val="both"/>
        <w:outlineLvl w:val="0"/>
      </w:pPr>
    </w:p>
    <w:p w:rsidR="00BE5BBD" w:rsidRPr="0054324E" w:rsidRDefault="00BE5BBD" w:rsidP="00BE5BBD">
      <w:pPr>
        <w:jc w:val="both"/>
        <w:outlineLvl w:val="0"/>
      </w:pPr>
      <w:r w:rsidRPr="0054324E">
        <w:t xml:space="preserve">3) Kontrola zápisu </w:t>
      </w:r>
      <w:r w:rsidR="000D3961">
        <w:t>9/2020 z 23</w:t>
      </w:r>
      <w:r w:rsidRPr="0054324E">
        <w:t>.</w:t>
      </w:r>
      <w:r w:rsidR="00F92944">
        <w:t xml:space="preserve"> </w:t>
      </w:r>
      <w:r w:rsidR="000D3961">
        <w:t>9</w:t>
      </w:r>
      <w:r w:rsidRPr="0054324E">
        <w:t>.</w:t>
      </w:r>
      <w:r w:rsidR="00F92944">
        <w:t xml:space="preserve"> </w:t>
      </w:r>
      <w:r w:rsidRPr="0054324E">
        <w:t>2020</w:t>
      </w:r>
      <w:r w:rsidR="001E3DB7">
        <w:t>, nikdo nevznesl připomínky</w:t>
      </w:r>
    </w:p>
    <w:p w:rsidR="00BE5BBD" w:rsidRPr="0054324E" w:rsidRDefault="00BE5BBD" w:rsidP="00BE5BBD">
      <w:pPr>
        <w:jc w:val="both"/>
        <w:outlineLvl w:val="0"/>
      </w:pPr>
    </w:p>
    <w:p w:rsidR="00AA385C" w:rsidRDefault="00D641D4" w:rsidP="001017E5">
      <w:r>
        <w:t>4) Došlá pošta</w:t>
      </w:r>
    </w:p>
    <w:p w:rsidR="00D641D4" w:rsidRDefault="00D641D4" w:rsidP="0089684F">
      <w:pPr>
        <w:jc w:val="both"/>
      </w:pPr>
      <w:r>
        <w:t>Žádost</w:t>
      </w:r>
      <w:r w:rsidR="00150958">
        <w:t xml:space="preserve"> o vyčištění a zpevnění břehu strouhy p.</w:t>
      </w:r>
      <w:r w:rsidR="001678F3">
        <w:t xml:space="preserve"> </w:t>
      </w:r>
      <w:r w:rsidR="00150958">
        <w:t>č. 50/27 podél domu čp. 141</w:t>
      </w:r>
      <w:r w:rsidR="00873E94">
        <w:t xml:space="preserve">. </w:t>
      </w:r>
      <w:r w:rsidR="00485E37">
        <w:t xml:space="preserve"> Projektant navrhl odtěžit </w:t>
      </w:r>
      <w:r w:rsidR="001678F3">
        <w:t>sediment, u</w:t>
      </w:r>
      <w:r w:rsidR="00485E37">
        <w:t>ložit</w:t>
      </w:r>
      <w:r w:rsidR="001678F3">
        <w:t xml:space="preserve"> jej</w:t>
      </w:r>
      <w:r w:rsidR="00485E37">
        <w:t xml:space="preserve"> na pozemky </w:t>
      </w:r>
      <w:r w:rsidR="001E3DB7">
        <w:t>(</w:t>
      </w:r>
      <w:r w:rsidR="001678F3">
        <w:t>tento krok je potřeba domluvit se ZAS) a břeh následně</w:t>
      </w:r>
      <w:r w:rsidR="00485E37">
        <w:t xml:space="preserve"> zpevnit kamenem. </w:t>
      </w:r>
      <w:r w:rsidR="001E3DB7">
        <w:t xml:space="preserve">B. </w:t>
      </w:r>
      <w:r w:rsidR="00485E37">
        <w:t xml:space="preserve">Plachý </w:t>
      </w:r>
      <w:r w:rsidR="001678F3">
        <w:t>navrhl nejdříve strouhu zaměřit. Prvním krokem by tak bylo objednání</w:t>
      </w:r>
      <w:r w:rsidR="001E3DB7">
        <w:t xml:space="preserve"> geodeta.</w:t>
      </w:r>
    </w:p>
    <w:p w:rsidR="00150958" w:rsidRPr="0054324E" w:rsidRDefault="00150958" w:rsidP="0089684F">
      <w:pPr>
        <w:jc w:val="both"/>
        <w:outlineLvl w:val="0"/>
      </w:pPr>
      <w:proofErr w:type="gramStart"/>
      <w:r w:rsidRPr="0054324E">
        <w:t xml:space="preserve">Pro :   </w:t>
      </w:r>
      <w:r>
        <w:t>8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150958" w:rsidRDefault="00150958" w:rsidP="0089684F">
      <w:pPr>
        <w:jc w:val="both"/>
      </w:pPr>
      <w:r w:rsidRPr="0054324E">
        <w:rPr>
          <w:u w:val="single"/>
        </w:rPr>
        <w:t xml:space="preserve">Usnesení č. </w:t>
      </w:r>
      <w:proofErr w:type="gramStart"/>
      <w:r>
        <w:rPr>
          <w:u w:val="single"/>
        </w:rPr>
        <w:t>10</w:t>
      </w:r>
      <w:r w:rsidRPr="0054324E">
        <w:rPr>
          <w:u w:val="single"/>
        </w:rPr>
        <w:t>/2020/</w:t>
      </w:r>
      <w:r>
        <w:rPr>
          <w:u w:val="single"/>
        </w:rPr>
        <w:t>3</w:t>
      </w:r>
      <w:r w:rsidRPr="0054324E">
        <w:rPr>
          <w:u w:val="single"/>
        </w:rPr>
        <w:t xml:space="preserve"> :  </w:t>
      </w:r>
      <w:r w:rsidRPr="0054324E">
        <w:t>zastupitelstvo</w:t>
      </w:r>
      <w:proofErr w:type="gramEnd"/>
      <w:r w:rsidRPr="0054324E">
        <w:t xml:space="preserve"> obce Vestec schvaluje</w:t>
      </w:r>
      <w:r w:rsidR="00485E37">
        <w:t xml:space="preserve"> zaměření </w:t>
      </w:r>
      <w:r w:rsidR="008A599F">
        <w:t>d</w:t>
      </w:r>
      <w:r w:rsidR="00485E37">
        <w:t>le skutečnosti pozemek p.</w:t>
      </w:r>
      <w:r w:rsidR="001678F3">
        <w:t xml:space="preserve"> </w:t>
      </w:r>
      <w:r w:rsidR="00485E37">
        <w:t xml:space="preserve">č. 50/27. Posléze </w:t>
      </w:r>
      <w:r w:rsidR="008A599F">
        <w:t>str</w:t>
      </w:r>
      <w:r w:rsidR="001E3DB7">
        <w:t>o</w:t>
      </w:r>
      <w:r w:rsidR="001678F3">
        <w:t xml:space="preserve">uhu odtěžit a </w:t>
      </w:r>
      <w:r w:rsidR="008E1B86">
        <w:t xml:space="preserve">zpevnit kamenem. </w:t>
      </w:r>
      <w:r w:rsidR="001E3DB7">
        <w:t xml:space="preserve">B. </w:t>
      </w:r>
      <w:r w:rsidR="008A599F">
        <w:t xml:space="preserve">Plachý navrhl navozit </w:t>
      </w:r>
      <w:r w:rsidR="001678F3">
        <w:t>kamenů</w:t>
      </w:r>
      <w:r w:rsidR="008A599F">
        <w:t xml:space="preserve"> a </w:t>
      </w:r>
      <w:r w:rsidR="001E3DB7">
        <w:t>o</w:t>
      </w:r>
      <w:r w:rsidR="001678F3">
        <w:t>pravu břehu za pomoci brigádníků</w:t>
      </w:r>
      <w:r w:rsidR="008A599F">
        <w:t xml:space="preserve">. </w:t>
      </w:r>
      <w:proofErr w:type="gramStart"/>
      <w:r w:rsidR="008A599F">
        <w:t>Celou  akci</w:t>
      </w:r>
      <w:proofErr w:type="gramEnd"/>
      <w:r w:rsidR="008A599F">
        <w:t xml:space="preserve"> </w:t>
      </w:r>
      <w:r w:rsidR="008E1B86">
        <w:t xml:space="preserve"> bude mít</w:t>
      </w:r>
      <w:r w:rsidR="001678F3">
        <w:t xml:space="preserve"> </w:t>
      </w:r>
      <w:r w:rsidR="008A599F">
        <w:t xml:space="preserve">na starost </w:t>
      </w:r>
      <w:r w:rsidR="008E1B86">
        <w:t>p. Plachý.</w:t>
      </w:r>
    </w:p>
    <w:p w:rsidR="00150958" w:rsidRDefault="00150958" w:rsidP="0089684F">
      <w:pPr>
        <w:jc w:val="both"/>
      </w:pPr>
    </w:p>
    <w:p w:rsidR="0089684F" w:rsidRDefault="0089684F" w:rsidP="0089684F">
      <w:pPr>
        <w:jc w:val="both"/>
      </w:pPr>
    </w:p>
    <w:p w:rsidR="00AA385C" w:rsidRDefault="00150958" w:rsidP="001E0443">
      <w:pPr>
        <w:jc w:val="both"/>
      </w:pPr>
      <w:r>
        <w:lastRenderedPageBreak/>
        <w:t xml:space="preserve">Příkazní smlouva </w:t>
      </w:r>
      <w:r w:rsidR="001E3DB7">
        <w:t>mezi Obcí</w:t>
      </w:r>
      <w:r w:rsidR="001678F3">
        <w:t xml:space="preserve"> Vestec a Městem Městec Králové</w:t>
      </w:r>
      <w:r w:rsidR="001E3DB7">
        <w:t xml:space="preserve"> </w:t>
      </w:r>
      <w:r>
        <w:t xml:space="preserve">na </w:t>
      </w:r>
      <w:r w:rsidR="003B26C7">
        <w:t xml:space="preserve">dopravní obslužnost </w:t>
      </w:r>
      <w:r w:rsidR="001678F3">
        <w:t xml:space="preserve">v roce </w:t>
      </w:r>
      <w:r w:rsidR="003B26C7">
        <w:t xml:space="preserve">2021 ve výši </w:t>
      </w:r>
      <w:r w:rsidR="000661E2">
        <w:t>200 Kč na občana</w:t>
      </w:r>
      <w:r w:rsidR="001678F3">
        <w:t>. Celková cena činí</w:t>
      </w:r>
      <w:r w:rsidR="000661E2">
        <w:t xml:space="preserve"> 64 800 Kč.</w:t>
      </w:r>
    </w:p>
    <w:p w:rsidR="000661E2" w:rsidRPr="0054324E" w:rsidRDefault="000661E2" w:rsidP="001E0443">
      <w:pPr>
        <w:jc w:val="both"/>
        <w:outlineLvl w:val="0"/>
      </w:pPr>
      <w:proofErr w:type="gramStart"/>
      <w:r w:rsidRPr="0054324E">
        <w:t xml:space="preserve">Pro :   </w:t>
      </w:r>
      <w:r>
        <w:t>8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0661E2" w:rsidRDefault="000661E2" w:rsidP="001E0443">
      <w:pPr>
        <w:jc w:val="both"/>
      </w:pPr>
      <w:r w:rsidRPr="0054324E">
        <w:rPr>
          <w:u w:val="single"/>
        </w:rPr>
        <w:t xml:space="preserve">Usnesení č. </w:t>
      </w:r>
      <w:proofErr w:type="gramStart"/>
      <w:r>
        <w:rPr>
          <w:u w:val="single"/>
        </w:rPr>
        <w:t>10</w:t>
      </w:r>
      <w:r w:rsidRPr="0054324E">
        <w:rPr>
          <w:u w:val="single"/>
        </w:rPr>
        <w:t>/2020/</w:t>
      </w:r>
      <w:r>
        <w:rPr>
          <w:u w:val="single"/>
        </w:rPr>
        <w:t>4</w:t>
      </w:r>
      <w:r w:rsidRPr="0054324E">
        <w:rPr>
          <w:u w:val="single"/>
        </w:rPr>
        <w:t xml:space="preserve">:  </w:t>
      </w:r>
      <w:r w:rsidRPr="0054324E">
        <w:t>zastupitelstvo</w:t>
      </w:r>
      <w:proofErr w:type="gramEnd"/>
      <w:r w:rsidRPr="0054324E">
        <w:t xml:space="preserve"> obce Vestec schvaluje</w:t>
      </w:r>
      <w:r>
        <w:t xml:space="preserve"> Příkazní smlouva na dopravní obslužnost na r</w:t>
      </w:r>
      <w:r w:rsidR="001E3DB7">
        <w:t xml:space="preserve">ok 2021 </w:t>
      </w:r>
      <w:r>
        <w:t>v celkové výši 64 800 Kč.</w:t>
      </w:r>
    </w:p>
    <w:p w:rsidR="000661E2" w:rsidRDefault="000661E2" w:rsidP="001E0443">
      <w:pPr>
        <w:jc w:val="both"/>
      </w:pPr>
    </w:p>
    <w:p w:rsidR="000661E2" w:rsidRDefault="0089684F" w:rsidP="001E0443">
      <w:pPr>
        <w:jc w:val="both"/>
      </w:pPr>
      <w:r>
        <w:t xml:space="preserve">Centrum sociálních a zdravotních služeb Poděbrady </w:t>
      </w:r>
      <w:r w:rsidR="001E3DB7">
        <w:t>o.p.s. zaslal</w:t>
      </w:r>
      <w:r w:rsidR="001678F3">
        <w:t xml:space="preserve">o </w:t>
      </w:r>
      <w:r>
        <w:t>v</w:t>
      </w:r>
      <w:r w:rsidR="006F1DFA">
        <w:t>eřejnoprávní</w:t>
      </w:r>
      <w:r>
        <w:t xml:space="preserve"> smlouvu</w:t>
      </w:r>
      <w:r w:rsidR="006F1DFA">
        <w:t xml:space="preserve"> o poskytnutí dotace </w:t>
      </w:r>
      <w:r>
        <w:t>na rok 2021 ve výši 53 275 Kč za služby pro občany obce.</w:t>
      </w:r>
    </w:p>
    <w:p w:rsidR="000661E2" w:rsidRPr="0054324E" w:rsidRDefault="000661E2" w:rsidP="001E0443">
      <w:pPr>
        <w:jc w:val="both"/>
        <w:outlineLvl w:val="0"/>
      </w:pPr>
      <w:proofErr w:type="gramStart"/>
      <w:r w:rsidRPr="0054324E">
        <w:t xml:space="preserve">Pro :   </w:t>
      </w:r>
      <w:r>
        <w:t>8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6F1DFA" w:rsidRDefault="000661E2" w:rsidP="001E0443">
      <w:pPr>
        <w:jc w:val="both"/>
      </w:pPr>
      <w:r w:rsidRPr="0054324E">
        <w:rPr>
          <w:u w:val="single"/>
        </w:rPr>
        <w:t xml:space="preserve">Usnesení č. </w:t>
      </w:r>
      <w:proofErr w:type="gramStart"/>
      <w:r>
        <w:rPr>
          <w:u w:val="single"/>
        </w:rPr>
        <w:t>10</w:t>
      </w:r>
      <w:r w:rsidRPr="0054324E">
        <w:rPr>
          <w:u w:val="single"/>
        </w:rPr>
        <w:t>/2020/</w:t>
      </w:r>
      <w:r>
        <w:rPr>
          <w:u w:val="single"/>
        </w:rPr>
        <w:t>5</w:t>
      </w:r>
      <w:r w:rsidRPr="0054324E">
        <w:rPr>
          <w:u w:val="single"/>
        </w:rPr>
        <w:t xml:space="preserve">:  </w:t>
      </w:r>
      <w:r w:rsidRPr="0054324E">
        <w:t>zastupitelstvo</w:t>
      </w:r>
      <w:proofErr w:type="gramEnd"/>
      <w:r w:rsidRPr="0054324E">
        <w:t xml:space="preserve"> obce Vestec schvaluje</w:t>
      </w:r>
      <w:r w:rsidR="006F1DFA">
        <w:t xml:space="preserve"> Veřejnoprávní smlouv</w:t>
      </w:r>
      <w:r w:rsidR="001E3DB7">
        <w:t>u</w:t>
      </w:r>
      <w:r w:rsidR="006F1DFA">
        <w:t xml:space="preserve"> o poskytnutí dotace na rok 2021 ve výši 53 275 Kč s Centrem sociálních</w:t>
      </w:r>
      <w:r w:rsidR="001E3DB7">
        <w:t xml:space="preserve"> a zdravotních služeb Poděbrady o.p.s.</w:t>
      </w:r>
    </w:p>
    <w:p w:rsidR="006F1DFA" w:rsidRDefault="006F1DFA" w:rsidP="001E0443">
      <w:pPr>
        <w:jc w:val="both"/>
      </w:pPr>
    </w:p>
    <w:p w:rsidR="001E3DB7" w:rsidRDefault="001E3DB7" w:rsidP="001E0443">
      <w:pPr>
        <w:jc w:val="both"/>
      </w:pPr>
      <w:r>
        <w:t>P. Benešová oznámila u</w:t>
      </w:r>
      <w:r w:rsidR="00EE6349">
        <w:t>končení provozu pojízdné prodejny</w:t>
      </w:r>
      <w:r>
        <w:t xml:space="preserve"> </w:t>
      </w:r>
      <w:r w:rsidR="00EE6349">
        <w:t>k </w:t>
      </w:r>
      <w:r w:rsidR="001678F3">
        <w:t>10. 12. 2020</w:t>
      </w:r>
      <w:r w:rsidR="00EE6349">
        <w:t xml:space="preserve"> z důvodu malé návštěvnosti. </w:t>
      </w:r>
      <w:r>
        <w:t>Nás se týká pouze části Malý Vestec,</w:t>
      </w:r>
      <w:r w:rsidR="001678F3">
        <w:t xml:space="preserve"> kde</w:t>
      </w:r>
      <w:r>
        <w:t xml:space="preserve"> tuto službu využíval jeden občan. </w:t>
      </w:r>
    </w:p>
    <w:p w:rsidR="001E3DB7" w:rsidRDefault="001E3DB7" w:rsidP="001E0443">
      <w:pPr>
        <w:jc w:val="both"/>
      </w:pPr>
    </w:p>
    <w:p w:rsidR="006F1DFA" w:rsidRDefault="00D07F75" w:rsidP="001E0443">
      <w:pPr>
        <w:jc w:val="both"/>
      </w:pPr>
      <w:r>
        <w:t xml:space="preserve">Potah </w:t>
      </w:r>
      <w:r w:rsidR="001E3DB7">
        <w:t xml:space="preserve">25 ks </w:t>
      </w:r>
      <w:r>
        <w:t xml:space="preserve">židlí do hospody </w:t>
      </w:r>
      <w:r w:rsidR="000A2B24">
        <w:t xml:space="preserve">- p. Horčičková předložila nabídku na možností </w:t>
      </w:r>
      <w:r w:rsidR="001E3DB7">
        <w:t xml:space="preserve">výběru potahové </w:t>
      </w:r>
      <w:r w:rsidR="001678F3">
        <w:t>látky, kterou následně</w:t>
      </w:r>
      <w:r w:rsidR="000A2B24">
        <w:t xml:space="preserve"> obec uhradí</w:t>
      </w:r>
      <w:r w:rsidR="001678F3">
        <w:t>. P. Horčičková za potah jedné židle</w:t>
      </w:r>
      <w:r w:rsidR="000A2B24">
        <w:t xml:space="preserve"> </w:t>
      </w:r>
      <w:r w:rsidR="001678F3">
        <w:t>účtuje</w:t>
      </w:r>
      <w:r w:rsidR="000A2B24">
        <w:t xml:space="preserve"> 200 Kč.</w:t>
      </w:r>
    </w:p>
    <w:p w:rsidR="000A2B24" w:rsidRPr="0054324E" w:rsidRDefault="000A2B24" w:rsidP="001E0443">
      <w:pPr>
        <w:jc w:val="both"/>
        <w:outlineLvl w:val="0"/>
      </w:pPr>
      <w:proofErr w:type="gramStart"/>
      <w:r w:rsidRPr="0054324E">
        <w:t xml:space="preserve">Pro :   </w:t>
      </w:r>
      <w:r>
        <w:t>8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0A2B24" w:rsidRDefault="000A2B24" w:rsidP="001E0443">
      <w:pPr>
        <w:jc w:val="both"/>
      </w:pPr>
      <w:r w:rsidRPr="0054324E">
        <w:rPr>
          <w:u w:val="single"/>
        </w:rPr>
        <w:t xml:space="preserve">Usnesení č. </w:t>
      </w:r>
      <w:proofErr w:type="gramStart"/>
      <w:r>
        <w:rPr>
          <w:u w:val="single"/>
        </w:rPr>
        <w:t>10</w:t>
      </w:r>
      <w:r w:rsidRPr="0054324E">
        <w:rPr>
          <w:u w:val="single"/>
        </w:rPr>
        <w:t>/2020/</w:t>
      </w:r>
      <w:r w:rsidR="00A663F5">
        <w:rPr>
          <w:u w:val="single"/>
        </w:rPr>
        <w:t>6</w:t>
      </w:r>
      <w:r w:rsidRPr="0054324E">
        <w:rPr>
          <w:u w:val="single"/>
        </w:rPr>
        <w:t xml:space="preserve">:  </w:t>
      </w:r>
      <w:r w:rsidRPr="0054324E">
        <w:t>zastupitelstvo</w:t>
      </w:r>
      <w:proofErr w:type="gramEnd"/>
      <w:r w:rsidRPr="0054324E">
        <w:t xml:space="preserve"> obce Vestec schvaluje</w:t>
      </w:r>
      <w:r w:rsidR="001E3DB7">
        <w:t>, aby p. Horčičková</w:t>
      </w:r>
      <w:r w:rsidR="00CD1AF1">
        <w:t xml:space="preserve"> potáhla </w:t>
      </w:r>
      <w:r w:rsidR="00554616">
        <w:t xml:space="preserve"> 25</w:t>
      </w:r>
      <w:r w:rsidR="00CD1AF1">
        <w:t xml:space="preserve"> kusů </w:t>
      </w:r>
      <w:r w:rsidR="00554616">
        <w:t xml:space="preserve"> žid</w:t>
      </w:r>
      <w:r w:rsidR="00CD1AF1">
        <w:t>lí látkou MN2019.</w:t>
      </w:r>
    </w:p>
    <w:p w:rsidR="000A2B24" w:rsidRDefault="000A2B24" w:rsidP="001E0443">
      <w:pPr>
        <w:jc w:val="both"/>
      </w:pPr>
    </w:p>
    <w:p w:rsidR="00DA54FA" w:rsidRDefault="00DA54FA" w:rsidP="001E0443">
      <w:pPr>
        <w:jc w:val="both"/>
        <w:outlineLvl w:val="0"/>
      </w:pPr>
      <w:r>
        <w:t xml:space="preserve">Zájem o zakoupení pozemků za účelem </w:t>
      </w:r>
      <w:proofErr w:type="gramStart"/>
      <w:r>
        <w:t xml:space="preserve">stavby: </w:t>
      </w:r>
      <w:r w:rsidR="009226F2">
        <w:t xml:space="preserve"> paní</w:t>
      </w:r>
      <w:proofErr w:type="gramEnd"/>
      <w:r w:rsidR="009226F2">
        <w:t xml:space="preserve"> A</w:t>
      </w:r>
      <w:r>
        <w:t xml:space="preserve">, </w:t>
      </w:r>
      <w:r w:rsidR="009226F2">
        <w:t xml:space="preserve">pan a paní B, pan C a pan D. </w:t>
      </w:r>
    </w:p>
    <w:p w:rsidR="00DA54FA" w:rsidRDefault="00A555F4" w:rsidP="001E0443">
      <w:pPr>
        <w:jc w:val="both"/>
        <w:outlineLvl w:val="0"/>
      </w:pPr>
      <w:r>
        <w:t xml:space="preserve">Zastupitelé navrhli </w:t>
      </w:r>
      <w:r w:rsidR="00DA54FA">
        <w:t xml:space="preserve">pozemky č. </w:t>
      </w:r>
      <w:r>
        <w:t>9, 10, 1</w:t>
      </w:r>
      <w:r w:rsidR="000331DB">
        <w:t xml:space="preserve">2, 14 prodat. </w:t>
      </w:r>
    </w:p>
    <w:p w:rsidR="00DA54FA" w:rsidRDefault="00DA54FA" w:rsidP="001E0443">
      <w:pPr>
        <w:jc w:val="both"/>
        <w:outlineLvl w:val="0"/>
      </w:pPr>
    </w:p>
    <w:p w:rsidR="00DA54FA" w:rsidRDefault="001678F3" w:rsidP="001E0443">
      <w:pPr>
        <w:jc w:val="both"/>
      </w:pPr>
      <w:r>
        <w:t>ZO navrhli zveřejnit</w:t>
      </w:r>
      <w:r w:rsidR="000331DB">
        <w:t xml:space="preserve"> záměr a podmínky </w:t>
      </w:r>
      <w:r w:rsidR="00DA54FA">
        <w:t>prodeje pozemků č. 9, 10, 12, 14.</w:t>
      </w:r>
    </w:p>
    <w:p w:rsidR="00DA54FA" w:rsidRPr="0054324E" w:rsidRDefault="00DA54FA" w:rsidP="001E0443">
      <w:pPr>
        <w:jc w:val="both"/>
        <w:outlineLvl w:val="0"/>
      </w:pPr>
      <w:proofErr w:type="gramStart"/>
      <w:r w:rsidRPr="0054324E">
        <w:t xml:space="preserve">Pro :   </w:t>
      </w:r>
      <w:r w:rsidR="005C50DF">
        <w:t>7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</w:t>
      </w:r>
      <w:r w:rsidR="005C50DF">
        <w:t>1 Janata</w:t>
      </w:r>
      <w:r w:rsidRPr="0054324E">
        <w:t xml:space="preserve"> </w:t>
      </w:r>
      <w:r w:rsidRPr="0054324E">
        <w:tab/>
      </w:r>
    </w:p>
    <w:p w:rsidR="00DA54FA" w:rsidRDefault="00DA54FA" w:rsidP="001E0443">
      <w:pPr>
        <w:jc w:val="both"/>
      </w:pPr>
      <w:r w:rsidRPr="0054324E">
        <w:rPr>
          <w:u w:val="single"/>
        </w:rPr>
        <w:t xml:space="preserve">Usnesení č. </w:t>
      </w:r>
      <w:proofErr w:type="gramStart"/>
      <w:r>
        <w:rPr>
          <w:u w:val="single"/>
        </w:rPr>
        <w:t>10</w:t>
      </w:r>
      <w:r w:rsidRPr="0054324E">
        <w:rPr>
          <w:u w:val="single"/>
        </w:rPr>
        <w:t>/2020/</w:t>
      </w:r>
      <w:r w:rsidR="000331DB">
        <w:rPr>
          <w:u w:val="single"/>
        </w:rPr>
        <w:t>7</w:t>
      </w:r>
      <w:r w:rsidRPr="0054324E">
        <w:rPr>
          <w:u w:val="single"/>
        </w:rPr>
        <w:t xml:space="preserve">:  </w:t>
      </w:r>
      <w:r w:rsidRPr="0054324E">
        <w:t>zastupitelstvo</w:t>
      </w:r>
      <w:proofErr w:type="gramEnd"/>
      <w:r w:rsidRPr="0054324E">
        <w:t xml:space="preserve"> obce Vestec schvaluje</w:t>
      </w:r>
      <w:r w:rsidR="000331DB">
        <w:t xml:space="preserve"> záměr a podmínky prodeje pozemků č. 9, 10, 12, 14</w:t>
      </w:r>
    </w:p>
    <w:p w:rsidR="000331DB" w:rsidRDefault="000331DB" w:rsidP="001E0443">
      <w:pPr>
        <w:jc w:val="both"/>
      </w:pPr>
    </w:p>
    <w:p w:rsidR="000331DB" w:rsidRDefault="001678F3" w:rsidP="001E0443">
      <w:pPr>
        <w:jc w:val="both"/>
        <w:outlineLvl w:val="0"/>
      </w:pPr>
      <w:r>
        <w:t xml:space="preserve">ZO navrhli prodejní cenu pozemku </w:t>
      </w:r>
      <w:r w:rsidR="000331DB">
        <w:t>700 Kč/m</w:t>
      </w:r>
      <w:r w:rsidR="000331DB" w:rsidRPr="001678F3">
        <w:rPr>
          <w:vertAlign w:val="superscript"/>
        </w:rPr>
        <w:t>2</w:t>
      </w:r>
      <w:r w:rsidR="000331DB">
        <w:t xml:space="preserve"> včetně DPH</w:t>
      </w:r>
    </w:p>
    <w:p w:rsidR="000331DB" w:rsidRPr="0054324E" w:rsidRDefault="000331DB" w:rsidP="001E0443">
      <w:pPr>
        <w:jc w:val="both"/>
        <w:outlineLvl w:val="0"/>
      </w:pPr>
      <w:proofErr w:type="gramStart"/>
      <w:r w:rsidRPr="0054324E">
        <w:t xml:space="preserve">Pro :  </w:t>
      </w:r>
      <w:r>
        <w:t>5</w:t>
      </w:r>
      <w:r w:rsidRPr="0054324E">
        <w:t xml:space="preserve">      Proti</w:t>
      </w:r>
      <w:proofErr w:type="gramEnd"/>
      <w:r w:rsidRPr="0054324E">
        <w:t>:</w:t>
      </w:r>
      <w:r>
        <w:t xml:space="preserve">      </w:t>
      </w:r>
      <w:proofErr w:type="gramStart"/>
      <w:r>
        <w:t>0           Zdržel</w:t>
      </w:r>
      <w:proofErr w:type="gramEnd"/>
      <w:r>
        <w:t xml:space="preserve">:    3 Janata, </w:t>
      </w:r>
      <w:proofErr w:type="gramStart"/>
      <w:r>
        <w:t>Kadlec,  Procházka</w:t>
      </w:r>
      <w:proofErr w:type="gramEnd"/>
      <w:r>
        <w:t xml:space="preserve"> </w:t>
      </w:r>
      <w:r w:rsidRPr="0054324E">
        <w:tab/>
      </w:r>
    </w:p>
    <w:p w:rsidR="000331DB" w:rsidRDefault="000331DB" w:rsidP="001E0443">
      <w:pPr>
        <w:jc w:val="both"/>
      </w:pPr>
      <w:r w:rsidRPr="0054324E">
        <w:rPr>
          <w:u w:val="single"/>
        </w:rPr>
        <w:t xml:space="preserve">Usnesení č. </w:t>
      </w:r>
      <w:proofErr w:type="gramStart"/>
      <w:r>
        <w:rPr>
          <w:u w:val="single"/>
        </w:rPr>
        <w:t>10</w:t>
      </w:r>
      <w:r w:rsidRPr="0054324E">
        <w:rPr>
          <w:u w:val="single"/>
        </w:rPr>
        <w:t>/2020/</w:t>
      </w:r>
      <w:r w:rsidR="001678F3">
        <w:rPr>
          <w:u w:val="single"/>
        </w:rPr>
        <w:t>8</w:t>
      </w:r>
      <w:r w:rsidRPr="0054324E">
        <w:rPr>
          <w:u w:val="single"/>
        </w:rPr>
        <w:t xml:space="preserve">:  </w:t>
      </w:r>
      <w:r w:rsidRPr="0054324E">
        <w:t>zastupitelstvo</w:t>
      </w:r>
      <w:proofErr w:type="gramEnd"/>
      <w:r w:rsidRPr="0054324E">
        <w:t xml:space="preserve"> obce Vestec schvaluje</w:t>
      </w:r>
      <w:r w:rsidR="000C0DB0">
        <w:t xml:space="preserve"> prodejní cenu ve výši 700 Kč/m2 včetně DPH</w:t>
      </w:r>
    </w:p>
    <w:p w:rsidR="00DA54FA" w:rsidRDefault="00DA54FA" w:rsidP="001E0443">
      <w:pPr>
        <w:jc w:val="both"/>
      </w:pPr>
    </w:p>
    <w:p w:rsidR="00D07F75" w:rsidRDefault="00D07F75" w:rsidP="001E0443">
      <w:pPr>
        <w:jc w:val="both"/>
      </w:pPr>
    </w:p>
    <w:p w:rsidR="000A2B24" w:rsidRDefault="000A2B24" w:rsidP="001E0443">
      <w:pPr>
        <w:jc w:val="both"/>
      </w:pPr>
      <w:r>
        <w:t>5) Organizační</w:t>
      </w:r>
    </w:p>
    <w:p w:rsidR="000661E2" w:rsidRDefault="000A2B24" w:rsidP="001E0443">
      <w:pPr>
        <w:jc w:val="both"/>
      </w:pPr>
      <w:r>
        <w:t>Úprava rozpočtu dle rozpočtového opatření č. 6/2020 k </w:t>
      </w:r>
      <w:r w:rsidR="001678F3">
        <w:t>30. 9. 2020</w:t>
      </w:r>
    </w:p>
    <w:p w:rsidR="000A2B24" w:rsidRPr="0054324E" w:rsidRDefault="000A2B24" w:rsidP="001E0443">
      <w:pPr>
        <w:jc w:val="both"/>
        <w:outlineLvl w:val="0"/>
      </w:pPr>
      <w:proofErr w:type="gramStart"/>
      <w:r w:rsidRPr="0054324E">
        <w:t xml:space="preserve">Pro :   </w:t>
      </w:r>
      <w:r>
        <w:t>8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0A2B24" w:rsidRDefault="000A2B24" w:rsidP="001E0443">
      <w:pPr>
        <w:jc w:val="both"/>
      </w:pPr>
      <w:r w:rsidRPr="0054324E">
        <w:rPr>
          <w:u w:val="single"/>
        </w:rPr>
        <w:t xml:space="preserve">Usnesení č. </w:t>
      </w:r>
      <w:proofErr w:type="gramStart"/>
      <w:r>
        <w:rPr>
          <w:u w:val="single"/>
        </w:rPr>
        <w:t>10</w:t>
      </w:r>
      <w:r w:rsidRPr="0054324E">
        <w:rPr>
          <w:u w:val="single"/>
        </w:rPr>
        <w:t>/2020/</w:t>
      </w:r>
      <w:r w:rsidR="00172C17">
        <w:rPr>
          <w:u w:val="single"/>
        </w:rPr>
        <w:t>9</w:t>
      </w:r>
      <w:r w:rsidRPr="0054324E">
        <w:rPr>
          <w:u w:val="single"/>
        </w:rPr>
        <w:t xml:space="preserve">:  </w:t>
      </w:r>
      <w:r w:rsidR="00464C3D">
        <w:t>zastupitel</w:t>
      </w:r>
      <w:r w:rsidR="001678F3">
        <w:t>stvo</w:t>
      </w:r>
      <w:proofErr w:type="gramEnd"/>
      <w:r w:rsidR="001678F3">
        <w:t xml:space="preserve"> obce Vestec bere na vědomí</w:t>
      </w:r>
      <w:r>
        <w:t xml:space="preserve"> úpravu rozpočtu dle rozpočtového opatření č. 6/2020 k </w:t>
      </w:r>
      <w:r w:rsidR="001678F3">
        <w:t>30. 9. 2020</w:t>
      </w:r>
    </w:p>
    <w:p w:rsidR="00DA54FA" w:rsidRDefault="00DA54FA" w:rsidP="001E0443">
      <w:pPr>
        <w:jc w:val="both"/>
      </w:pPr>
    </w:p>
    <w:p w:rsidR="000A2B24" w:rsidRDefault="000A2B24" w:rsidP="001E0443">
      <w:pPr>
        <w:jc w:val="both"/>
      </w:pPr>
      <w:r>
        <w:t>Úprava rozpočtu dle rozpočtového opatření č. 7/2020 k </w:t>
      </w:r>
      <w:r w:rsidR="001678F3">
        <w:t>31. 10. 2020</w:t>
      </w:r>
    </w:p>
    <w:p w:rsidR="000A2B24" w:rsidRPr="0054324E" w:rsidRDefault="000A2B24" w:rsidP="001E0443">
      <w:pPr>
        <w:jc w:val="both"/>
        <w:outlineLvl w:val="0"/>
      </w:pPr>
      <w:proofErr w:type="gramStart"/>
      <w:r w:rsidRPr="0054324E">
        <w:t xml:space="preserve">Pro :   </w:t>
      </w:r>
      <w:r>
        <w:t>8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0A2B24" w:rsidRDefault="000A2B24" w:rsidP="001E0443">
      <w:pPr>
        <w:jc w:val="both"/>
      </w:pPr>
      <w:r w:rsidRPr="0054324E">
        <w:rPr>
          <w:u w:val="single"/>
        </w:rPr>
        <w:t xml:space="preserve">Usnesení č. </w:t>
      </w:r>
      <w:proofErr w:type="gramStart"/>
      <w:r>
        <w:rPr>
          <w:u w:val="single"/>
        </w:rPr>
        <w:t>10</w:t>
      </w:r>
      <w:r w:rsidRPr="0054324E">
        <w:rPr>
          <w:u w:val="single"/>
        </w:rPr>
        <w:t>/2020/</w:t>
      </w:r>
      <w:r w:rsidR="00172C17">
        <w:rPr>
          <w:u w:val="single"/>
        </w:rPr>
        <w:t>10</w:t>
      </w:r>
      <w:r w:rsidRPr="0054324E">
        <w:rPr>
          <w:u w:val="single"/>
        </w:rPr>
        <w:t xml:space="preserve">:  </w:t>
      </w:r>
      <w:r w:rsidRPr="0054324E">
        <w:t>zast</w:t>
      </w:r>
      <w:r w:rsidR="00464C3D">
        <w:t>upitelstvo</w:t>
      </w:r>
      <w:proofErr w:type="gramEnd"/>
      <w:r w:rsidR="00464C3D">
        <w:t xml:space="preserve"> obce Vestec bere na vědomí </w:t>
      </w:r>
      <w:r>
        <w:t xml:space="preserve"> úpravu rozpočtu dle rozpočtového opatření č. 7/2020 k </w:t>
      </w:r>
      <w:r w:rsidR="001678F3">
        <w:t>31. 10. 2020.</w:t>
      </w:r>
    </w:p>
    <w:p w:rsidR="000A2B24" w:rsidRDefault="000A2B24" w:rsidP="001E0443">
      <w:pPr>
        <w:jc w:val="both"/>
      </w:pPr>
    </w:p>
    <w:p w:rsidR="00DA54FA" w:rsidRDefault="00DA54FA" w:rsidP="001E0443">
      <w:pPr>
        <w:jc w:val="both"/>
      </w:pPr>
      <w:r>
        <w:t>Úprava rozpočtu dle rozpočtového opatření č. 8/2020 k </w:t>
      </w:r>
      <w:r w:rsidR="001678F3">
        <w:t>24. 11. 2020</w:t>
      </w:r>
    </w:p>
    <w:p w:rsidR="00DA54FA" w:rsidRPr="0054324E" w:rsidRDefault="00DA54FA" w:rsidP="001E0443">
      <w:pPr>
        <w:jc w:val="both"/>
        <w:outlineLvl w:val="0"/>
      </w:pPr>
      <w:proofErr w:type="gramStart"/>
      <w:r w:rsidRPr="0054324E">
        <w:t xml:space="preserve">Pro :   </w:t>
      </w:r>
      <w:r>
        <w:t>8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DA54FA" w:rsidRDefault="00DA54FA" w:rsidP="001E0443">
      <w:pPr>
        <w:jc w:val="both"/>
      </w:pPr>
      <w:r w:rsidRPr="0054324E">
        <w:rPr>
          <w:u w:val="single"/>
        </w:rPr>
        <w:t xml:space="preserve">Usnesení č. </w:t>
      </w:r>
      <w:proofErr w:type="gramStart"/>
      <w:r>
        <w:rPr>
          <w:u w:val="single"/>
        </w:rPr>
        <w:t>10</w:t>
      </w:r>
      <w:r w:rsidRPr="0054324E">
        <w:rPr>
          <w:u w:val="single"/>
        </w:rPr>
        <w:t>/2020/</w:t>
      </w:r>
      <w:r w:rsidR="00172C17">
        <w:rPr>
          <w:u w:val="single"/>
        </w:rPr>
        <w:t>11</w:t>
      </w:r>
      <w:r w:rsidRPr="0054324E">
        <w:rPr>
          <w:u w:val="single"/>
        </w:rPr>
        <w:t xml:space="preserve">:  </w:t>
      </w:r>
      <w:r w:rsidRPr="0054324E">
        <w:t>zast</w:t>
      </w:r>
      <w:r>
        <w:t>upitelstvo</w:t>
      </w:r>
      <w:proofErr w:type="gramEnd"/>
      <w:r>
        <w:t xml:space="preserve"> obce Vestec schvaluje  úpravu rozpočtu dle rozpočtového opatření č. 8/2020 k  </w:t>
      </w:r>
      <w:r w:rsidR="001678F3">
        <w:t>24. 11. 2020.</w:t>
      </w:r>
    </w:p>
    <w:p w:rsidR="00DA54FA" w:rsidRDefault="00DA54FA" w:rsidP="001E0443">
      <w:pPr>
        <w:jc w:val="both"/>
      </w:pPr>
    </w:p>
    <w:p w:rsidR="003B26C7" w:rsidRDefault="00882C40" w:rsidP="001E0443">
      <w:pPr>
        <w:jc w:val="both"/>
      </w:pPr>
      <w:r>
        <w:t>Plán inventur</w:t>
      </w:r>
    </w:p>
    <w:p w:rsidR="0002597A" w:rsidRDefault="0002597A" w:rsidP="001E0443">
      <w:pPr>
        <w:jc w:val="both"/>
      </w:pPr>
      <w:r>
        <w:t>Inventarizační plán na rok 2020. ZO navrhli do HIK</w:t>
      </w:r>
      <w:r w:rsidR="001678F3">
        <w:t xml:space="preserve">: J. Janatu, </w:t>
      </w:r>
      <w:r w:rsidR="00FD78F8">
        <w:t>R.</w:t>
      </w:r>
      <w:r w:rsidR="001678F3">
        <w:t xml:space="preserve"> Procházku a L.</w:t>
      </w:r>
      <w:r w:rsidR="00FD78F8">
        <w:t xml:space="preserve"> Bartáka</w:t>
      </w:r>
      <w:r w:rsidR="001678F3">
        <w:t xml:space="preserve"> a do </w:t>
      </w:r>
      <w:r w:rsidR="00172C17">
        <w:t>DIK: B. Plachého</w:t>
      </w:r>
      <w:r>
        <w:t xml:space="preserve"> (</w:t>
      </w:r>
      <w:r w:rsidR="001678F3">
        <w:t xml:space="preserve">předseda), J. </w:t>
      </w:r>
      <w:r>
        <w:t>Bureše</w:t>
      </w:r>
      <w:r w:rsidR="00113714">
        <w:t xml:space="preserve">, I. </w:t>
      </w:r>
      <w:proofErr w:type="gramStart"/>
      <w:r w:rsidR="00113714">
        <w:t>Jeníkov</w:t>
      </w:r>
      <w:r w:rsidR="00172C17">
        <w:t>ou</w:t>
      </w:r>
      <w:r w:rsidR="00113714">
        <w:t>,</w:t>
      </w:r>
      <w:r>
        <w:t xml:space="preserve">  kteří</w:t>
      </w:r>
      <w:proofErr w:type="gramEnd"/>
      <w:r>
        <w:t xml:space="preserve"> provedou inventuru k </w:t>
      </w:r>
      <w:r w:rsidR="001678F3">
        <w:t>31. 12. 2020</w:t>
      </w:r>
      <w:r>
        <w:t>.</w:t>
      </w:r>
      <w:r w:rsidR="001D5730">
        <w:t xml:space="preserve"> B. Plachý požádal, aby zaměstnanci a zástupce SDH předložili seznam věcí k vyřazení. </w:t>
      </w:r>
    </w:p>
    <w:p w:rsidR="0002597A" w:rsidRDefault="0002597A" w:rsidP="001E0443">
      <w:pPr>
        <w:jc w:val="both"/>
      </w:pPr>
      <w:proofErr w:type="gramStart"/>
      <w:r>
        <w:t>Pro : 8         Proti</w:t>
      </w:r>
      <w:proofErr w:type="gramEnd"/>
      <w:r>
        <w:t xml:space="preserve">:   </w:t>
      </w:r>
      <w:proofErr w:type="gramStart"/>
      <w:r>
        <w:t>0               Zdržel</w:t>
      </w:r>
      <w:proofErr w:type="gramEnd"/>
      <w:r>
        <w:t xml:space="preserve">:    0  </w:t>
      </w:r>
    </w:p>
    <w:p w:rsidR="00172C17" w:rsidRDefault="0002597A" w:rsidP="001E0443">
      <w:pPr>
        <w:jc w:val="both"/>
      </w:pPr>
      <w:r>
        <w:rPr>
          <w:u w:val="single"/>
        </w:rPr>
        <w:lastRenderedPageBreak/>
        <w:t xml:space="preserve">Usnesení č. </w:t>
      </w:r>
      <w:proofErr w:type="gramStart"/>
      <w:r>
        <w:rPr>
          <w:u w:val="single"/>
        </w:rPr>
        <w:t>10/2020/</w:t>
      </w:r>
      <w:r w:rsidR="00172C17">
        <w:rPr>
          <w:u w:val="single"/>
        </w:rPr>
        <w:t>12</w:t>
      </w:r>
      <w:r>
        <w:rPr>
          <w:u w:val="single"/>
        </w:rPr>
        <w:t xml:space="preserve"> :  </w:t>
      </w:r>
      <w:r>
        <w:t>zastupitelstvo</w:t>
      </w:r>
      <w:proofErr w:type="gramEnd"/>
      <w:r>
        <w:t xml:space="preserve"> obce Vestec schvaluje inventarizační plán na rok 2020</w:t>
      </w:r>
      <w:r w:rsidR="000C0DB0">
        <w:t xml:space="preserve">, </w:t>
      </w:r>
      <w:r>
        <w:t xml:space="preserve"> HIK</w:t>
      </w:r>
      <w:r w:rsidR="000C0DB0">
        <w:t xml:space="preserve"> (J.</w:t>
      </w:r>
      <w:r w:rsidR="001678F3">
        <w:t xml:space="preserve"> </w:t>
      </w:r>
      <w:r w:rsidR="000C0DB0">
        <w:t xml:space="preserve">Janata, R. Procházka a L. Barták) </w:t>
      </w:r>
      <w:r>
        <w:t xml:space="preserve"> a DIK</w:t>
      </w:r>
      <w:r w:rsidR="00172C17">
        <w:t xml:space="preserve"> (B. Plachého, pře</w:t>
      </w:r>
      <w:r w:rsidR="000C0DB0">
        <w:t>dseda,  J.</w:t>
      </w:r>
      <w:r w:rsidR="001678F3">
        <w:t xml:space="preserve"> </w:t>
      </w:r>
      <w:r w:rsidR="000C0DB0">
        <w:t>Bureše, I. Jeníkovou)</w:t>
      </w:r>
      <w:r w:rsidR="00172C17">
        <w:t xml:space="preserve"> </w:t>
      </w:r>
    </w:p>
    <w:p w:rsidR="000C0DB0" w:rsidRDefault="000C0DB0" w:rsidP="001E0443">
      <w:pPr>
        <w:jc w:val="both"/>
      </w:pPr>
    </w:p>
    <w:p w:rsidR="00395D73" w:rsidRDefault="00395D73" w:rsidP="001E0443">
      <w:pPr>
        <w:jc w:val="both"/>
      </w:pPr>
      <w:r>
        <w:t>Zápis č. 2/2020 z kontroly finančního výboru z </w:t>
      </w:r>
      <w:r w:rsidR="001678F3">
        <w:t>19. 10. 2020</w:t>
      </w:r>
    </w:p>
    <w:p w:rsidR="00395D73" w:rsidRPr="0054324E" w:rsidRDefault="00395D73" w:rsidP="001E0443">
      <w:pPr>
        <w:jc w:val="both"/>
        <w:outlineLvl w:val="0"/>
      </w:pPr>
      <w:proofErr w:type="gramStart"/>
      <w:r w:rsidRPr="0054324E">
        <w:t xml:space="preserve">Pro :   </w:t>
      </w:r>
      <w:r>
        <w:t>8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395D73" w:rsidRDefault="00395D73" w:rsidP="001E0443">
      <w:pPr>
        <w:jc w:val="both"/>
      </w:pPr>
      <w:r w:rsidRPr="0054324E">
        <w:rPr>
          <w:u w:val="single"/>
        </w:rPr>
        <w:t xml:space="preserve">Usnesení č. </w:t>
      </w:r>
      <w:proofErr w:type="gramStart"/>
      <w:r>
        <w:rPr>
          <w:u w:val="single"/>
        </w:rPr>
        <w:t>10</w:t>
      </w:r>
      <w:r w:rsidRPr="0054324E">
        <w:rPr>
          <w:u w:val="single"/>
        </w:rPr>
        <w:t>/2020/</w:t>
      </w:r>
      <w:r w:rsidR="00553641">
        <w:rPr>
          <w:u w:val="single"/>
        </w:rPr>
        <w:t>13</w:t>
      </w:r>
      <w:r w:rsidRPr="0054324E">
        <w:rPr>
          <w:u w:val="single"/>
        </w:rPr>
        <w:t xml:space="preserve">:  </w:t>
      </w:r>
      <w:r w:rsidRPr="0054324E">
        <w:t>zastupitelstvo</w:t>
      </w:r>
      <w:proofErr w:type="gramEnd"/>
      <w:r w:rsidRPr="0054324E">
        <w:t xml:space="preserve"> obce Vestec schvaluje</w:t>
      </w:r>
      <w:r>
        <w:t xml:space="preserve"> zápis FV č. 2/2020 z </w:t>
      </w:r>
      <w:r w:rsidR="001678F3">
        <w:t>19. 10. 2020</w:t>
      </w:r>
    </w:p>
    <w:p w:rsidR="00395D73" w:rsidRDefault="00395D73" w:rsidP="001E0443">
      <w:pPr>
        <w:jc w:val="both"/>
      </w:pPr>
    </w:p>
    <w:p w:rsidR="00395D73" w:rsidRDefault="00395D73" w:rsidP="001E0443">
      <w:pPr>
        <w:jc w:val="both"/>
      </w:pPr>
      <w:proofErr w:type="gramStart"/>
      <w:r>
        <w:t>Zápis  č.</w:t>
      </w:r>
      <w:proofErr w:type="gramEnd"/>
      <w:r>
        <w:t xml:space="preserve"> 2/2020 z kontroly kontrolního  výboru z  </w:t>
      </w:r>
      <w:r w:rsidR="001678F3">
        <w:t>24. 11. 2020</w:t>
      </w:r>
    </w:p>
    <w:p w:rsidR="00395D73" w:rsidRPr="0054324E" w:rsidRDefault="00395D73" w:rsidP="001E0443">
      <w:pPr>
        <w:jc w:val="both"/>
        <w:outlineLvl w:val="0"/>
      </w:pPr>
      <w:proofErr w:type="gramStart"/>
      <w:r w:rsidRPr="0054324E">
        <w:t xml:space="preserve">Pro :   </w:t>
      </w:r>
      <w:r>
        <w:t>8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395D73" w:rsidRDefault="00395D73" w:rsidP="001E0443">
      <w:pPr>
        <w:jc w:val="both"/>
      </w:pPr>
      <w:r w:rsidRPr="0054324E">
        <w:rPr>
          <w:u w:val="single"/>
        </w:rPr>
        <w:t xml:space="preserve">Usnesení č. </w:t>
      </w:r>
      <w:proofErr w:type="gramStart"/>
      <w:r>
        <w:rPr>
          <w:u w:val="single"/>
        </w:rPr>
        <w:t>10</w:t>
      </w:r>
      <w:r w:rsidRPr="0054324E">
        <w:rPr>
          <w:u w:val="single"/>
        </w:rPr>
        <w:t>/2020/</w:t>
      </w:r>
      <w:r w:rsidR="00553641">
        <w:rPr>
          <w:u w:val="single"/>
        </w:rPr>
        <w:t>14</w:t>
      </w:r>
      <w:r w:rsidRPr="0054324E">
        <w:rPr>
          <w:u w:val="single"/>
        </w:rPr>
        <w:t xml:space="preserve">:  </w:t>
      </w:r>
      <w:r w:rsidRPr="0054324E">
        <w:t>zastupitelstvo</w:t>
      </w:r>
      <w:proofErr w:type="gramEnd"/>
      <w:r w:rsidRPr="0054324E">
        <w:t xml:space="preserve"> obce Vestec schvaluje</w:t>
      </w:r>
      <w:r>
        <w:t xml:space="preserve"> zápis KV č. 2/2020 z </w:t>
      </w:r>
      <w:r w:rsidR="001678F3">
        <w:t>24. 11. 2020</w:t>
      </w:r>
    </w:p>
    <w:p w:rsidR="00395D73" w:rsidRDefault="00395D73" w:rsidP="001E0443">
      <w:pPr>
        <w:jc w:val="both"/>
      </w:pPr>
    </w:p>
    <w:p w:rsidR="0002597A" w:rsidRDefault="0002597A" w:rsidP="001E0443">
      <w:pPr>
        <w:jc w:val="both"/>
      </w:pPr>
    </w:p>
    <w:p w:rsidR="00395D73" w:rsidRDefault="00124708" w:rsidP="001E0443">
      <w:pPr>
        <w:jc w:val="both"/>
      </w:pPr>
      <w:r>
        <w:t>Návrh rozpočtu obce na rok 2021 – zastupitelé byli s tímto seznámeni, nyní je řádně vyvěšen</w:t>
      </w:r>
      <w:r w:rsidR="001678F3">
        <w:t>.</w:t>
      </w:r>
    </w:p>
    <w:p w:rsidR="00124708" w:rsidRDefault="00124708" w:rsidP="001E0443">
      <w:pPr>
        <w:jc w:val="both"/>
      </w:pPr>
    </w:p>
    <w:p w:rsidR="007853C4" w:rsidRDefault="00124708" w:rsidP="001E0443">
      <w:pPr>
        <w:jc w:val="both"/>
      </w:pPr>
      <w:r>
        <w:t>Návrh rozpočtový výhled na rok 2022-2024</w:t>
      </w:r>
      <w:r w:rsidR="007853C4">
        <w:t xml:space="preserve"> - zastupitelé byli s tímto seznámeni, nyní je řádně vyvěšen</w:t>
      </w:r>
      <w:r w:rsidR="001678F3">
        <w:t>.</w:t>
      </w:r>
    </w:p>
    <w:p w:rsidR="00124708" w:rsidRDefault="00124708" w:rsidP="001E0443">
      <w:pPr>
        <w:jc w:val="both"/>
      </w:pPr>
    </w:p>
    <w:p w:rsidR="00124708" w:rsidRDefault="00124708" w:rsidP="001E0443">
      <w:pPr>
        <w:jc w:val="both"/>
      </w:pPr>
      <w:r>
        <w:t>Doplacení úvěru</w:t>
      </w:r>
      <w:r w:rsidR="007853C4">
        <w:t xml:space="preserve"> – starosta navrhl předčasně splatit úvěr ve výši 350 000 Kč k </w:t>
      </w:r>
      <w:r w:rsidR="001678F3">
        <w:t>31. 12. 2020</w:t>
      </w:r>
      <w:r w:rsidR="000C0DB0">
        <w:t>, aby mohlo dojít k vymazá</w:t>
      </w:r>
      <w:r w:rsidR="007853C4">
        <w:t>ní věcného břemena a</w:t>
      </w:r>
      <w:r w:rsidR="001678F3">
        <w:t xml:space="preserve"> </w:t>
      </w:r>
      <w:r w:rsidR="007853C4">
        <w:t xml:space="preserve">uvést </w:t>
      </w:r>
      <w:r w:rsidR="00BF245A">
        <w:t>užití této budovy d</w:t>
      </w:r>
      <w:r w:rsidR="00844E02">
        <w:t>le</w:t>
      </w:r>
      <w:r w:rsidR="00BF245A">
        <w:t xml:space="preserve"> skutečnosti</w:t>
      </w:r>
      <w:r w:rsidR="00A963DC">
        <w:t>.</w:t>
      </w:r>
    </w:p>
    <w:p w:rsidR="00844E02" w:rsidRPr="0054324E" w:rsidRDefault="00844E02" w:rsidP="001E0443">
      <w:pPr>
        <w:jc w:val="both"/>
        <w:outlineLvl w:val="0"/>
      </w:pPr>
      <w:proofErr w:type="gramStart"/>
      <w:r w:rsidRPr="0054324E">
        <w:t xml:space="preserve">Pro :   </w:t>
      </w:r>
      <w:r>
        <w:t>8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844E02" w:rsidRDefault="00844E02" w:rsidP="001E0443">
      <w:pPr>
        <w:jc w:val="both"/>
      </w:pPr>
      <w:r w:rsidRPr="0054324E">
        <w:rPr>
          <w:u w:val="single"/>
        </w:rPr>
        <w:t xml:space="preserve">Usnesení č. </w:t>
      </w:r>
      <w:proofErr w:type="gramStart"/>
      <w:r>
        <w:rPr>
          <w:u w:val="single"/>
        </w:rPr>
        <w:t>10</w:t>
      </w:r>
      <w:r w:rsidRPr="0054324E">
        <w:rPr>
          <w:u w:val="single"/>
        </w:rPr>
        <w:t>/2020/</w:t>
      </w:r>
      <w:r w:rsidR="00553641">
        <w:rPr>
          <w:u w:val="single"/>
        </w:rPr>
        <w:t>15</w:t>
      </w:r>
      <w:r w:rsidRPr="0054324E">
        <w:rPr>
          <w:u w:val="single"/>
        </w:rPr>
        <w:t xml:space="preserve">:  </w:t>
      </w:r>
      <w:r w:rsidRPr="0054324E">
        <w:t>zastupitelstvo</w:t>
      </w:r>
      <w:proofErr w:type="gramEnd"/>
      <w:r w:rsidRPr="0054324E">
        <w:t xml:space="preserve"> obce Vestec schvaluje</w:t>
      </w:r>
      <w:r>
        <w:t xml:space="preserve"> předč</w:t>
      </w:r>
      <w:r w:rsidR="001678F3">
        <w:t xml:space="preserve">asné splacení úvěru do </w:t>
      </w:r>
      <w:r>
        <w:t>31.</w:t>
      </w:r>
      <w:r w:rsidR="001678F3">
        <w:t xml:space="preserve"> </w:t>
      </w:r>
      <w:r>
        <w:t>12.</w:t>
      </w:r>
      <w:r w:rsidR="001678F3">
        <w:t xml:space="preserve"> </w:t>
      </w:r>
      <w:r>
        <w:t>2020.</w:t>
      </w:r>
    </w:p>
    <w:p w:rsidR="0050174D" w:rsidRDefault="0050174D" w:rsidP="001E0443">
      <w:pPr>
        <w:jc w:val="both"/>
      </w:pPr>
    </w:p>
    <w:p w:rsidR="005C50DF" w:rsidRDefault="005C50DF" w:rsidP="005C50DF">
      <w:pPr>
        <w:jc w:val="both"/>
      </w:pPr>
      <w:r>
        <w:t>Starosta předložil nabídku na dodělání VO  v lokalitě nových parcel</w:t>
      </w:r>
      <w:r w:rsidR="0073183B">
        <w:t xml:space="preserve"> od p. </w:t>
      </w:r>
      <w:proofErr w:type="spellStart"/>
      <w:r w:rsidR="0073183B">
        <w:t>Srogončika</w:t>
      </w:r>
      <w:proofErr w:type="spellEnd"/>
      <w:r>
        <w:t xml:space="preserve"> Tato práce nebyla firmou Martínek dokončena i přes několik urgencí. Bohužel p. Martínek s námi nekomunikuje.</w:t>
      </w:r>
    </w:p>
    <w:p w:rsidR="005C50DF" w:rsidRDefault="005C50DF" w:rsidP="005C50DF">
      <w:pPr>
        <w:jc w:val="both"/>
      </w:pPr>
      <w:r>
        <w:t>I. Jeníková upozornila na podmínky ve Smlouvě o dílo s firmou Martínek, bylo by vhodné tento smluvní vztah dokončit a teprve posléze dodělat VO na vlastní náklady. M. Ryšavá navrhl</w:t>
      </w:r>
      <w:r w:rsidR="0062326B">
        <w:t>a</w:t>
      </w:r>
      <w:r>
        <w:t xml:space="preserve"> obrátit se s tímto problémem na DAS.</w:t>
      </w:r>
    </w:p>
    <w:p w:rsidR="005C50DF" w:rsidRDefault="0073183B" w:rsidP="005C50DF">
      <w:pPr>
        <w:jc w:val="both"/>
      </w:pPr>
      <w:r>
        <w:t xml:space="preserve">Po vyjasnění a ukončení smlouvy dokončí tyto </w:t>
      </w:r>
      <w:proofErr w:type="gramStart"/>
      <w:r>
        <w:t>práce  p.</w:t>
      </w:r>
      <w:proofErr w:type="gramEnd"/>
      <w:r>
        <w:t xml:space="preserve"> </w:t>
      </w:r>
      <w:proofErr w:type="spellStart"/>
      <w:r>
        <w:t>Srogončik</w:t>
      </w:r>
      <w:proofErr w:type="spellEnd"/>
      <w:r>
        <w:t xml:space="preserve"> za cenu za cenu 19 265 Kč.</w:t>
      </w:r>
    </w:p>
    <w:p w:rsidR="005C50DF" w:rsidRPr="0054324E" w:rsidRDefault="005C50DF" w:rsidP="005C50DF">
      <w:pPr>
        <w:jc w:val="both"/>
        <w:outlineLvl w:val="0"/>
      </w:pPr>
      <w:proofErr w:type="gramStart"/>
      <w:r w:rsidRPr="0054324E">
        <w:t xml:space="preserve">Pro :   </w:t>
      </w:r>
      <w:r>
        <w:t>8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5C50DF" w:rsidRDefault="005C50DF" w:rsidP="005C50DF">
      <w:pPr>
        <w:jc w:val="both"/>
      </w:pPr>
      <w:r w:rsidRPr="0054324E">
        <w:rPr>
          <w:u w:val="single"/>
        </w:rPr>
        <w:t xml:space="preserve">Usnesení č. </w:t>
      </w:r>
      <w:proofErr w:type="gramStart"/>
      <w:r>
        <w:rPr>
          <w:u w:val="single"/>
        </w:rPr>
        <w:t>10</w:t>
      </w:r>
      <w:r w:rsidRPr="0054324E">
        <w:rPr>
          <w:u w:val="single"/>
        </w:rPr>
        <w:t>/2020/</w:t>
      </w:r>
      <w:r>
        <w:rPr>
          <w:u w:val="single"/>
        </w:rPr>
        <w:t>16</w:t>
      </w:r>
      <w:r w:rsidRPr="0054324E">
        <w:rPr>
          <w:u w:val="single"/>
        </w:rPr>
        <w:t xml:space="preserve">:  </w:t>
      </w:r>
      <w:r w:rsidRPr="0054324E">
        <w:t>zastupitelstvo</w:t>
      </w:r>
      <w:proofErr w:type="gramEnd"/>
      <w:r w:rsidRPr="0054324E">
        <w:t xml:space="preserve"> obce Vestec schvaluje</w:t>
      </w:r>
      <w:r>
        <w:t xml:space="preserve"> nabídku na dodělání VO v lokalitě nových parcel od  p. </w:t>
      </w:r>
      <w:proofErr w:type="spellStart"/>
      <w:r>
        <w:t>Srogončika</w:t>
      </w:r>
      <w:proofErr w:type="spellEnd"/>
      <w:r>
        <w:t xml:space="preserve"> za cenu 19 265  Kč.</w:t>
      </w:r>
    </w:p>
    <w:p w:rsidR="005C50DF" w:rsidRDefault="005C50DF" w:rsidP="001E0443">
      <w:pPr>
        <w:jc w:val="both"/>
      </w:pPr>
    </w:p>
    <w:p w:rsidR="0016085E" w:rsidRDefault="00407A51" w:rsidP="001E0443">
      <w:pPr>
        <w:jc w:val="both"/>
      </w:pPr>
      <w:r>
        <w:t>Ořez stromů p.</w:t>
      </w:r>
      <w:r w:rsidR="001678F3">
        <w:t xml:space="preserve"> </w:t>
      </w:r>
      <w:r>
        <w:t>č.</w:t>
      </w:r>
      <w:r w:rsidR="00161B45">
        <w:t xml:space="preserve"> </w:t>
      </w:r>
      <w:r>
        <w:t>891/29 – návrh od Ing. Urbana za cenu 21 500 Kč bez DPH.</w:t>
      </w:r>
      <w:r w:rsidR="00161B45">
        <w:t xml:space="preserve">  </w:t>
      </w:r>
    </w:p>
    <w:p w:rsidR="0016085E" w:rsidRPr="0054324E" w:rsidRDefault="0016085E" w:rsidP="001E0443">
      <w:pPr>
        <w:jc w:val="both"/>
        <w:outlineLvl w:val="0"/>
      </w:pPr>
      <w:proofErr w:type="gramStart"/>
      <w:r w:rsidRPr="0054324E">
        <w:t xml:space="preserve">Pro :   </w:t>
      </w:r>
      <w:r>
        <w:t>8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286483" w:rsidRDefault="0016085E" w:rsidP="001E0443">
      <w:pPr>
        <w:jc w:val="both"/>
      </w:pPr>
      <w:r w:rsidRPr="0054324E">
        <w:rPr>
          <w:u w:val="single"/>
        </w:rPr>
        <w:t xml:space="preserve">Usnesení č. </w:t>
      </w:r>
      <w:proofErr w:type="gramStart"/>
      <w:r>
        <w:rPr>
          <w:u w:val="single"/>
        </w:rPr>
        <w:t>10</w:t>
      </w:r>
      <w:r w:rsidRPr="0054324E">
        <w:rPr>
          <w:u w:val="single"/>
        </w:rPr>
        <w:t>/2020/</w:t>
      </w:r>
      <w:r w:rsidR="00553641">
        <w:rPr>
          <w:u w:val="single"/>
        </w:rPr>
        <w:t>1</w:t>
      </w:r>
      <w:r w:rsidR="00161B45">
        <w:rPr>
          <w:u w:val="single"/>
        </w:rPr>
        <w:t>7</w:t>
      </w:r>
      <w:r w:rsidRPr="0054324E">
        <w:rPr>
          <w:u w:val="single"/>
        </w:rPr>
        <w:t xml:space="preserve">:  </w:t>
      </w:r>
      <w:r w:rsidRPr="0054324E">
        <w:t>zastupitelstvo</w:t>
      </w:r>
      <w:proofErr w:type="gramEnd"/>
      <w:r w:rsidRPr="0054324E">
        <w:t xml:space="preserve"> obce Vestec schvaluje</w:t>
      </w:r>
      <w:r w:rsidR="00407A51">
        <w:t xml:space="preserve"> nabídku na ořez stromů na p.</w:t>
      </w:r>
      <w:r w:rsidR="001678F3">
        <w:t xml:space="preserve"> </w:t>
      </w:r>
      <w:r w:rsidR="00407A51">
        <w:t xml:space="preserve">č. 891/29 za cenu 21 500 </w:t>
      </w:r>
      <w:r w:rsidR="00C80BF2">
        <w:t>Kč bez DPH od Ing. Urbana</w:t>
      </w:r>
    </w:p>
    <w:p w:rsidR="00A963DC" w:rsidRDefault="00A963DC" w:rsidP="001E0443">
      <w:pPr>
        <w:jc w:val="both"/>
      </w:pPr>
    </w:p>
    <w:p w:rsidR="00124708" w:rsidRDefault="00124708" w:rsidP="001E0443">
      <w:pPr>
        <w:jc w:val="both"/>
      </w:pPr>
      <w:r>
        <w:t xml:space="preserve">Garáže </w:t>
      </w:r>
      <w:r w:rsidR="0016085E">
        <w:t>–</w:t>
      </w:r>
      <w:r w:rsidR="00EA7550">
        <w:t xml:space="preserve"> elektroinstalace</w:t>
      </w:r>
      <w:r w:rsidR="0016085E">
        <w:t xml:space="preserve">. </w:t>
      </w:r>
      <w:r w:rsidR="001678F3">
        <w:t>Výběrové řízení provedené</w:t>
      </w:r>
      <w:r w:rsidR="00553641">
        <w:t xml:space="preserve"> na stavbu</w:t>
      </w:r>
      <w:r w:rsidR="00161B45">
        <w:t xml:space="preserve"> garáže </w:t>
      </w:r>
      <w:r w:rsidR="00EA7550">
        <w:t>bylo provedeno bez elektroinstalace</w:t>
      </w:r>
      <w:r w:rsidR="00553641">
        <w:t xml:space="preserve">. </w:t>
      </w:r>
      <w:r w:rsidR="00161B45">
        <w:t>Proto starosta rozeslat poptávku na 3 firmy.  O</w:t>
      </w:r>
      <w:r w:rsidR="00553641">
        <w:t xml:space="preserve">bdrželi </w:t>
      </w:r>
      <w:r w:rsidR="00161B45">
        <w:t xml:space="preserve">jsme </w:t>
      </w:r>
      <w:r w:rsidR="00553641">
        <w:t xml:space="preserve">nabídku od firmy </w:t>
      </w:r>
      <w:proofErr w:type="spellStart"/>
      <w:r w:rsidR="00553641">
        <w:t>Compo</w:t>
      </w:r>
      <w:proofErr w:type="spellEnd"/>
      <w:r w:rsidR="00553641">
        <w:t xml:space="preserve"> za cenu </w:t>
      </w:r>
      <w:r w:rsidR="00E87F00">
        <w:t>169 396 Kč</w:t>
      </w:r>
      <w:r w:rsidR="00553641">
        <w:t xml:space="preserve"> a nabídk</w:t>
      </w:r>
      <w:r w:rsidR="0091394C">
        <w:t>u</w:t>
      </w:r>
      <w:r w:rsidR="00E87F00">
        <w:t xml:space="preserve"> od pana </w:t>
      </w:r>
      <w:proofErr w:type="spellStart"/>
      <w:r w:rsidR="00E87F00">
        <w:t>R.Srogončika</w:t>
      </w:r>
      <w:proofErr w:type="spellEnd"/>
      <w:r w:rsidR="00E87F00">
        <w:t xml:space="preserve"> za</w:t>
      </w:r>
      <w:r w:rsidR="00553641">
        <w:t xml:space="preserve"> cenu 104 223,74 Kč.</w:t>
      </w:r>
      <w:r w:rsidR="000F4D33">
        <w:t xml:space="preserve"> ZO vybrali nabídku p. </w:t>
      </w:r>
      <w:proofErr w:type="spellStart"/>
      <w:r w:rsidR="000F4D33">
        <w:t>Srogončika</w:t>
      </w:r>
      <w:proofErr w:type="spellEnd"/>
      <w:r w:rsidR="000F4D33">
        <w:t>.</w:t>
      </w:r>
    </w:p>
    <w:p w:rsidR="0016085E" w:rsidRPr="0054324E" w:rsidRDefault="0016085E" w:rsidP="001E0443">
      <w:pPr>
        <w:jc w:val="both"/>
        <w:outlineLvl w:val="0"/>
      </w:pPr>
      <w:proofErr w:type="gramStart"/>
      <w:r w:rsidRPr="0054324E">
        <w:t xml:space="preserve">Pro :   </w:t>
      </w:r>
      <w:r>
        <w:t>8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16085E" w:rsidRDefault="0016085E" w:rsidP="001E0443">
      <w:pPr>
        <w:jc w:val="both"/>
      </w:pPr>
      <w:r w:rsidRPr="0054324E">
        <w:rPr>
          <w:u w:val="single"/>
        </w:rPr>
        <w:t xml:space="preserve">Usnesení č. </w:t>
      </w:r>
      <w:proofErr w:type="gramStart"/>
      <w:r>
        <w:rPr>
          <w:u w:val="single"/>
        </w:rPr>
        <w:t>10</w:t>
      </w:r>
      <w:r w:rsidRPr="0054324E">
        <w:rPr>
          <w:u w:val="single"/>
        </w:rPr>
        <w:t>/2020/</w:t>
      </w:r>
      <w:r w:rsidR="00553641">
        <w:rPr>
          <w:u w:val="single"/>
        </w:rPr>
        <w:t>1</w:t>
      </w:r>
      <w:r w:rsidR="00912945">
        <w:rPr>
          <w:u w:val="single"/>
        </w:rPr>
        <w:t>8</w:t>
      </w:r>
      <w:r w:rsidRPr="0054324E">
        <w:rPr>
          <w:u w:val="single"/>
        </w:rPr>
        <w:t xml:space="preserve">:  </w:t>
      </w:r>
      <w:r w:rsidRPr="0054324E">
        <w:t>zastupitelstvo</w:t>
      </w:r>
      <w:proofErr w:type="gramEnd"/>
      <w:r w:rsidRPr="0054324E">
        <w:t xml:space="preserve"> obce Vestec schvaluje</w:t>
      </w:r>
      <w:r w:rsidR="00EA7550">
        <w:t xml:space="preserve"> nabídku </w:t>
      </w:r>
      <w:r w:rsidR="00C42DD1">
        <w:t xml:space="preserve">ve výši 104 223,74 Kč od pana </w:t>
      </w:r>
      <w:proofErr w:type="spellStart"/>
      <w:r w:rsidR="00C42DD1">
        <w:t>Srogončika</w:t>
      </w:r>
      <w:proofErr w:type="spellEnd"/>
      <w:r w:rsidR="00C42DD1">
        <w:t>.</w:t>
      </w:r>
    </w:p>
    <w:p w:rsidR="00395D73" w:rsidRDefault="00395D73" w:rsidP="001E0443">
      <w:pPr>
        <w:jc w:val="both"/>
      </w:pPr>
    </w:p>
    <w:p w:rsidR="0016085E" w:rsidRDefault="0016085E" w:rsidP="001E0443">
      <w:pPr>
        <w:jc w:val="both"/>
      </w:pPr>
      <w:r>
        <w:t>6)Diskuse</w:t>
      </w:r>
    </w:p>
    <w:p w:rsidR="00FC04AA" w:rsidRDefault="00FC04AA" w:rsidP="001E0443">
      <w:pPr>
        <w:jc w:val="both"/>
      </w:pPr>
      <w:r>
        <w:t>M. Ryšavá předlo</w:t>
      </w:r>
      <w:r w:rsidR="00E87F00">
        <w:t xml:space="preserve">žila část návrhu strategického </w:t>
      </w:r>
      <w:r>
        <w:t xml:space="preserve">rozvoje obce. </w:t>
      </w:r>
    </w:p>
    <w:p w:rsidR="00FC04AA" w:rsidRDefault="00FC04AA" w:rsidP="001E0443">
      <w:pPr>
        <w:jc w:val="both"/>
      </w:pPr>
    </w:p>
    <w:p w:rsidR="009A53D5" w:rsidRDefault="009A53D5" w:rsidP="001E0443">
      <w:pPr>
        <w:jc w:val="both"/>
      </w:pPr>
      <w:r>
        <w:t>Hospoda - dle předloženého návrhu by chtěl nájemce provést změny</w:t>
      </w:r>
      <w:r w:rsidR="003E570D">
        <w:t xml:space="preserve"> v kuchyňce</w:t>
      </w:r>
      <w:r w:rsidR="00E87F00">
        <w:t>, které</w:t>
      </w:r>
      <w:r>
        <w:t xml:space="preserve"> zastupitelé posoudí přímo na </w:t>
      </w:r>
      <w:proofErr w:type="gramStart"/>
      <w:r>
        <w:t>místě a dále</w:t>
      </w:r>
      <w:proofErr w:type="gramEnd"/>
      <w:r w:rsidR="000F4D33">
        <w:t xml:space="preserve"> bude  rozhodnuto.</w:t>
      </w:r>
      <w:r>
        <w:t xml:space="preserve"> </w:t>
      </w:r>
    </w:p>
    <w:p w:rsidR="009A53D5" w:rsidRDefault="009A53D5" w:rsidP="001E0443">
      <w:pPr>
        <w:jc w:val="both"/>
      </w:pPr>
    </w:p>
    <w:p w:rsidR="00205BAD" w:rsidRDefault="00205BAD" w:rsidP="001E0443">
      <w:pPr>
        <w:jc w:val="both"/>
      </w:pPr>
      <w:r>
        <w:t xml:space="preserve">Výsadba stromů v lesíku za Richtrovými – starosta informoval o provedené výsadbě 1000 ks </w:t>
      </w:r>
      <w:proofErr w:type="gramStart"/>
      <w:r>
        <w:t>dubů  (první</w:t>
      </w:r>
      <w:proofErr w:type="gramEnd"/>
      <w:r>
        <w:t xml:space="preserve"> brigád</w:t>
      </w:r>
      <w:r w:rsidR="00912945">
        <w:t>a proběhla  17</w:t>
      </w:r>
      <w:r>
        <w:t>.11.2020 za účasti 14 lidí)</w:t>
      </w:r>
      <w:r w:rsidR="00912945">
        <w:t xml:space="preserve">  a další brigáda se uskuteční tuto </w:t>
      </w:r>
      <w:r>
        <w:t xml:space="preserve"> sobotu </w:t>
      </w:r>
      <w:r w:rsidR="00E87F00">
        <w:t>28. 11. 2020</w:t>
      </w:r>
      <w:r>
        <w:t>.</w:t>
      </w:r>
    </w:p>
    <w:p w:rsidR="0016085E" w:rsidRDefault="0016085E" w:rsidP="001E0443">
      <w:pPr>
        <w:jc w:val="both"/>
      </w:pPr>
    </w:p>
    <w:p w:rsidR="0086042C" w:rsidRDefault="0086042C" w:rsidP="001E0443">
      <w:pPr>
        <w:jc w:val="both"/>
      </w:pPr>
    </w:p>
    <w:p w:rsidR="00124708" w:rsidRDefault="00D31B3C" w:rsidP="001E0443">
      <w:pPr>
        <w:jc w:val="both"/>
      </w:pPr>
      <w:r>
        <w:t xml:space="preserve">Úřad práce </w:t>
      </w:r>
      <w:r w:rsidR="009226F2">
        <w:t xml:space="preserve">– </w:t>
      </w:r>
      <w:proofErr w:type="gramStart"/>
      <w:r w:rsidR="009226F2">
        <w:t xml:space="preserve">zaměstnanec </w:t>
      </w:r>
      <w:r w:rsidR="00B77323">
        <w:t xml:space="preserve"> má</w:t>
      </w:r>
      <w:proofErr w:type="gramEnd"/>
      <w:r w:rsidR="00B77323">
        <w:t xml:space="preserve"> </w:t>
      </w:r>
      <w:r w:rsidR="009226F2">
        <w:t xml:space="preserve">pracovní </w:t>
      </w:r>
      <w:r w:rsidR="00B77323">
        <w:t xml:space="preserve">smlouvu </w:t>
      </w:r>
      <w:r w:rsidR="009226F2">
        <w:t xml:space="preserve">na dobu určitou </w:t>
      </w:r>
      <w:r w:rsidR="00B77323">
        <w:t xml:space="preserve">do </w:t>
      </w:r>
      <w:r w:rsidR="00E87F00">
        <w:t>28. 2. 2021</w:t>
      </w:r>
      <w:r w:rsidR="00B77323">
        <w:t>, starosta navrhl ukončení smlouvy s</w:t>
      </w:r>
      <w:r w:rsidR="00912945">
        <w:t> ní a ÚP k </w:t>
      </w:r>
      <w:r w:rsidR="00E87F00">
        <w:t>31. 12. 2020</w:t>
      </w:r>
      <w:r w:rsidR="00912945">
        <w:t xml:space="preserve"> z důvodu, že v zimních měsících nebude pro ni dostatek práce. </w:t>
      </w:r>
    </w:p>
    <w:p w:rsidR="00B77323" w:rsidRDefault="00B77323" w:rsidP="005B6527">
      <w:pPr>
        <w:jc w:val="both"/>
        <w:outlineLvl w:val="0"/>
      </w:pPr>
      <w:proofErr w:type="gramStart"/>
      <w:r w:rsidRPr="0054324E">
        <w:lastRenderedPageBreak/>
        <w:t xml:space="preserve">Pro :   </w:t>
      </w:r>
      <w:r>
        <w:t>8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1E0443" w:rsidRPr="0054324E" w:rsidRDefault="001E0443" w:rsidP="005B6527">
      <w:pPr>
        <w:jc w:val="both"/>
        <w:outlineLvl w:val="0"/>
      </w:pPr>
    </w:p>
    <w:p w:rsidR="00D31B3C" w:rsidRDefault="00B77323" w:rsidP="001E0443">
      <w:pPr>
        <w:jc w:val="both"/>
      </w:pPr>
      <w:r w:rsidRPr="0054324E">
        <w:rPr>
          <w:u w:val="single"/>
        </w:rPr>
        <w:t xml:space="preserve">Usnesení č. </w:t>
      </w:r>
      <w:proofErr w:type="gramStart"/>
      <w:r>
        <w:rPr>
          <w:u w:val="single"/>
        </w:rPr>
        <w:t>10</w:t>
      </w:r>
      <w:r w:rsidRPr="0054324E">
        <w:rPr>
          <w:u w:val="single"/>
        </w:rPr>
        <w:t>/2020/</w:t>
      </w:r>
      <w:r w:rsidR="00912945">
        <w:rPr>
          <w:u w:val="single"/>
        </w:rPr>
        <w:t>19</w:t>
      </w:r>
      <w:r w:rsidRPr="0054324E">
        <w:rPr>
          <w:u w:val="single"/>
        </w:rPr>
        <w:t xml:space="preserve">:  </w:t>
      </w:r>
      <w:r w:rsidRPr="0054324E">
        <w:t>zastupitelstvo</w:t>
      </w:r>
      <w:proofErr w:type="gramEnd"/>
      <w:r w:rsidRPr="0054324E">
        <w:t xml:space="preserve"> obce Vestec schvaluje</w:t>
      </w:r>
      <w:r>
        <w:t xml:space="preserve"> ukončení pracovního poměru  dohodou se zaměstnancem i UP k </w:t>
      </w:r>
      <w:r w:rsidR="00E87F00">
        <w:t>31. 12. 2020</w:t>
      </w:r>
      <w:r>
        <w:t xml:space="preserve">. </w:t>
      </w:r>
    </w:p>
    <w:p w:rsidR="00D31B3C" w:rsidRDefault="00D31B3C" w:rsidP="001E0443">
      <w:pPr>
        <w:jc w:val="both"/>
      </w:pPr>
    </w:p>
    <w:p w:rsidR="00124708" w:rsidRDefault="00195AC7" w:rsidP="001E0443">
      <w:pPr>
        <w:jc w:val="both"/>
      </w:pPr>
      <w:r>
        <w:t>Umístění třech cedulí týkající se přidělených dotací u hasičské zbrojni</w:t>
      </w:r>
      <w:r w:rsidR="006049ED">
        <w:t>ce.</w:t>
      </w:r>
      <w:r w:rsidR="0028595D">
        <w:t xml:space="preserve"> L. Šteflová zajistila cedule, na kterých jsou uvedeny subjekty podílející se na dotacích. </w:t>
      </w:r>
      <w:r w:rsidR="006049ED">
        <w:t xml:space="preserve"> L.</w:t>
      </w:r>
      <w:r w:rsidR="00E87F00">
        <w:t xml:space="preserve"> </w:t>
      </w:r>
      <w:r w:rsidR="006049ED">
        <w:t xml:space="preserve">Barták zajistí </w:t>
      </w:r>
      <w:r w:rsidR="0028595D">
        <w:t xml:space="preserve">jejich umístění a připevnění. </w:t>
      </w:r>
    </w:p>
    <w:p w:rsidR="006049ED" w:rsidRDefault="006049ED" w:rsidP="001E0443">
      <w:pPr>
        <w:jc w:val="both"/>
      </w:pPr>
    </w:p>
    <w:p w:rsidR="006049ED" w:rsidRDefault="006049ED" w:rsidP="001E0443">
      <w:pPr>
        <w:jc w:val="both"/>
      </w:pPr>
      <w:r>
        <w:t>I.</w:t>
      </w:r>
      <w:r w:rsidR="00E87F00">
        <w:t xml:space="preserve"> </w:t>
      </w:r>
      <w:r>
        <w:t xml:space="preserve">Jeníková se dotázala na zakreslenou </w:t>
      </w:r>
      <w:r w:rsidR="00E87F00">
        <w:t xml:space="preserve">plochu p. </w:t>
      </w:r>
      <w:r>
        <w:t>č. 277/2, tato celá plocha je stále vedena jako vodní plocha</w:t>
      </w:r>
      <w:r w:rsidR="00E87F00">
        <w:t>,</w:t>
      </w:r>
      <w:r>
        <w:t xml:space="preserve"> včetně </w:t>
      </w:r>
      <w:r w:rsidR="0028595D">
        <w:t>cesty</w:t>
      </w:r>
      <w:r>
        <w:t xml:space="preserve">. </w:t>
      </w:r>
      <w:proofErr w:type="gramStart"/>
      <w:r w:rsidR="00E87F00">
        <w:t>Navrhuje</w:t>
      </w:r>
      <w:r w:rsidR="0028595D">
        <w:t xml:space="preserve"> </w:t>
      </w:r>
      <w:r w:rsidR="00B03B80">
        <w:t xml:space="preserve"> </w:t>
      </w:r>
      <w:r>
        <w:t xml:space="preserve"> upravit</w:t>
      </w:r>
      <w:proofErr w:type="gramEnd"/>
      <w:r>
        <w:t xml:space="preserve"> novým geometrickým plánem. </w:t>
      </w:r>
      <w:r w:rsidR="0028595D">
        <w:t>Obecní úřad v této věci již jednal s geodetkou, ale se nic neděje, oslovíme jiného geodeta, který provede oddělení jak vodní plochy, tak skutečné zakreslení příjezdové cesty.</w:t>
      </w:r>
    </w:p>
    <w:p w:rsidR="002A2E05" w:rsidRDefault="002A2E05" w:rsidP="001E0443">
      <w:pPr>
        <w:jc w:val="both"/>
      </w:pPr>
    </w:p>
    <w:p w:rsidR="002A2E05" w:rsidRDefault="002A2E05" w:rsidP="001E0443">
      <w:pPr>
        <w:jc w:val="both"/>
      </w:pPr>
      <w:r>
        <w:t>I.</w:t>
      </w:r>
      <w:r w:rsidR="00E87F00">
        <w:t xml:space="preserve"> </w:t>
      </w:r>
      <w:r>
        <w:t>Jeníková se dotázala, proč po pře</w:t>
      </w:r>
      <w:r w:rsidR="00E87F00">
        <w:t xml:space="preserve">dání stavby modernizace topení není adekvátně </w:t>
      </w:r>
      <w:r>
        <w:t>upravena kabeláž.</w:t>
      </w:r>
      <w:r w:rsidR="00B03B80">
        <w:t xml:space="preserve"> Starosta zjedná nápravu. </w:t>
      </w:r>
    </w:p>
    <w:p w:rsidR="002A2E05" w:rsidRDefault="002A2E05" w:rsidP="001E0443">
      <w:pPr>
        <w:jc w:val="both"/>
      </w:pPr>
    </w:p>
    <w:p w:rsidR="00BA7D64" w:rsidRDefault="00BA7D64" w:rsidP="001E0443">
      <w:pPr>
        <w:jc w:val="both"/>
      </w:pPr>
      <w:r>
        <w:t>L.</w:t>
      </w:r>
      <w:r w:rsidR="00E87F00">
        <w:t xml:space="preserve"> </w:t>
      </w:r>
      <w:r>
        <w:t xml:space="preserve">Barták se dotázal na panely u hřiště. Příští rok by členové SDH a TJ chtěli zpevnit parkoviště před hřištěm.  Starosta odpověděl, že panely se použijí na </w:t>
      </w:r>
      <w:r w:rsidR="00E047D8">
        <w:t xml:space="preserve">zpevněnou plochu u nové garáže. </w:t>
      </w:r>
      <w:r>
        <w:t xml:space="preserve"> Pravděpodobně </w:t>
      </w:r>
      <w:r w:rsidR="00E87F00">
        <w:t>však nebudou stačit,</w:t>
      </w:r>
      <w:r w:rsidR="00B03B80">
        <w:t xml:space="preserve"> </w:t>
      </w:r>
      <w:r w:rsidR="00E047D8">
        <w:t>t</w:t>
      </w:r>
      <w:r w:rsidR="00B03B80">
        <w:t>a</w:t>
      </w:r>
      <w:r w:rsidR="00E047D8">
        <w:t>k</w:t>
      </w:r>
      <w:r w:rsidR="00B03B80">
        <w:t xml:space="preserve"> navrhl zakoupit panelů více </w:t>
      </w:r>
      <w:r w:rsidR="00912945">
        <w:t>a použít</w:t>
      </w:r>
      <w:r w:rsidR="00E87F00">
        <w:t xml:space="preserve"> je</w:t>
      </w:r>
      <w:r w:rsidR="00912945">
        <w:t xml:space="preserve"> i </w:t>
      </w:r>
      <w:r w:rsidR="00E87F00">
        <w:t xml:space="preserve">na plochu </w:t>
      </w:r>
      <w:r w:rsidR="00912945">
        <w:t>před hřiště</w:t>
      </w:r>
      <w:r w:rsidR="00E87F00">
        <w:t>m</w:t>
      </w:r>
      <w:r w:rsidR="00912945">
        <w:t>.</w:t>
      </w:r>
    </w:p>
    <w:p w:rsidR="005B6527" w:rsidRDefault="005B6527" w:rsidP="001E0443">
      <w:pPr>
        <w:jc w:val="both"/>
      </w:pPr>
    </w:p>
    <w:p w:rsidR="005B6527" w:rsidRDefault="005B6527" w:rsidP="001E0443">
      <w:pPr>
        <w:jc w:val="both"/>
      </w:pPr>
      <w:r>
        <w:t>B.</w:t>
      </w:r>
      <w:r w:rsidR="00E87F00">
        <w:t xml:space="preserve"> </w:t>
      </w:r>
      <w:r>
        <w:t>Plachý navrhl</w:t>
      </w:r>
      <w:r w:rsidR="00E87F00">
        <w:t>, zda by obec mohla směnit část</w:t>
      </w:r>
      <w:r>
        <w:t xml:space="preserve"> </w:t>
      </w:r>
      <w:r w:rsidR="00B03B80">
        <w:t xml:space="preserve">pozemků </w:t>
      </w:r>
      <w:r>
        <w:t>p.</w:t>
      </w:r>
      <w:r w:rsidR="00E87F00">
        <w:t xml:space="preserve"> </w:t>
      </w:r>
      <w:r>
        <w:t>č. 145/12 a 145/13  vedle hřiště a požádal starostu o zjištění této možnosti.</w:t>
      </w:r>
    </w:p>
    <w:p w:rsidR="005B6527" w:rsidRDefault="005B6527" w:rsidP="001E0443">
      <w:pPr>
        <w:jc w:val="both"/>
      </w:pPr>
    </w:p>
    <w:p w:rsidR="005B6527" w:rsidRDefault="00912945" w:rsidP="001E0443">
      <w:pPr>
        <w:jc w:val="both"/>
      </w:pPr>
      <w:r>
        <w:t>B.</w:t>
      </w:r>
      <w:r w:rsidR="00E87F00">
        <w:t xml:space="preserve"> </w:t>
      </w:r>
      <w:r>
        <w:t>Plachý navrh</w:t>
      </w:r>
      <w:r w:rsidR="00E87F00">
        <w:t>l, aby zastupitelé popřemýšleli o</w:t>
      </w:r>
      <w:r>
        <w:t xml:space="preserve"> </w:t>
      </w:r>
      <w:r w:rsidR="00E87F00">
        <w:t>vytipování</w:t>
      </w:r>
      <w:r>
        <w:t xml:space="preserve"> pozemků vhodných k </w:t>
      </w:r>
      <w:r w:rsidR="00E87F00">
        <w:t>výstavbě</w:t>
      </w:r>
      <w:r>
        <w:t xml:space="preserve"> rodinných </w:t>
      </w:r>
      <w:r w:rsidR="00E87F00">
        <w:t>domů.</w:t>
      </w:r>
      <w:r w:rsidR="005B6527">
        <w:t xml:space="preserve"> </w:t>
      </w:r>
      <w:r w:rsidR="00856D07">
        <w:t xml:space="preserve">Navrhl </w:t>
      </w:r>
      <w:r w:rsidR="008E4D7C">
        <w:t>oslovit</w:t>
      </w:r>
      <w:r w:rsidR="00E87F00">
        <w:t xml:space="preserve"> </w:t>
      </w:r>
      <w:r w:rsidR="008E4D7C">
        <w:t xml:space="preserve">majitele pozemků, kde je v současnosti bytová výstavba navržena, </w:t>
      </w:r>
      <w:r w:rsidR="00856D07">
        <w:t xml:space="preserve">zda by obci pozemky prodali. </w:t>
      </w:r>
      <w:r w:rsidR="008E4D7C">
        <w:t xml:space="preserve"> </w:t>
      </w:r>
      <w:r w:rsidR="00B03B80">
        <w:t>Pokud neprodají, zvážit</w:t>
      </w:r>
      <w:r w:rsidR="001E37FD">
        <w:t xml:space="preserve"> při tvorbě nového ÚPO vyjmutí těchto pozemků z </w:t>
      </w:r>
      <w:r w:rsidR="00B03B80">
        <w:t>výstavby.</w:t>
      </w:r>
    </w:p>
    <w:p w:rsidR="00856D07" w:rsidRDefault="00856D07" w:rsidP="001E0443">
      <w:pPr>
        <w:jc w:val="both"/>
      </w:pPr>
    </w:p>
    <w:p w:rsidR="00856D07" w:rsidRDefault="00856D07" w:rsidP="001E0443">
      <w:pPr>
        <w:jc w:val="both"/>
      </w:pPr>
      <w:r>
        <w:t>B.</w:t>
      </w:r>
      <w:r w:rsidR="00E87F00">
        <w:t xml:space="preserve"> </w:t>
      </w:r>
      <w:r>
        <w:t>Plachý se dotázal, zda mohou udělat druhý přístřešek</w:t>
      </w:r>
      <w:r w:rsidR="00E87F00">
        <w:t xml:space="preserve"> pro odpočinek</w:t>
      </w:r>
      <w:r>
        <w:t xml:space="preserve"> a umístit ho na kopeček (směr Nový Dvůr).</w:t>
      </w:r>
      <w:r w:rsidR="00AB1969">
        <w:t xml:space="preserve"> ZO bere na vědomí.</w:t>
      </w:r>
    </w:p>
    <w:p w:rsidR="002A2E05" w:rsidRDefault="002A2E05" w:rsidP="001E0443">
      <w:pPr>
        <w:jc w:val="both"/>
      </w:pPr>
    </w:p>
    <w:p w:rsidR="00124708" w:rsidRDefault="000D32A3" w:rsidP="001E0443">
      <w:pPr>
        <w:jc w:val="both"/>
      </w:pPr>
      <w:r>
        <w:t>M.</w:t>
      </w:r>
      <w:r w:rsidR="00E87F00">
        <w:t xml:space="preserve"> </w:t>
      </w:r>
      <w:r>
        <w:t xml:space="preserve">Ryšavá informovala o možnosti podání žádosti o dotaci na rekonstrukci </w:t>
      </w:r>
      <w:r w:rsidR="00AB1969">
        <w:t>„</w:t>
      </w:r>
      <w:r>
        <w:t>Obecnice</w:t>
      </w:r>
      <w:r w:rsidR="00AB1969">
        <w:t>“</w:t>
      </w:r>
      <w:r>
        <w:t>. Podmínky jsou však po</w:t>
      </w:r>
      <w:r w:rsidR="00E87F00">
        <w:t>měrně složité a navíc není</w:t>
      </w:r>
      <w:r w:rsidR="00CF76DF">
        <w:t xml:space="preserve"> připraven projekt</w:t>
      </w:r>
      <w:r>
        <w:t xml:space="preserve">. </w:t>
      </w:r>
      <w:r w:rsidR="00CF76DF">
        <w:t>Takže je</w:t>
      </w:r>
      <w:r w:rsidR="00E87F00">
        <w:t xml:space="preserve"> tak návrh</w:t>
      </w:r>
      <w:r w:rsidR="00AB1969">
        <w:t xml:space="preserve"> nereálný a žádost o dotaci v s</w:t>
      </w:r>
      <w:r w:rsidR="001E37FD">
        <w:t>oučasné chvíli podávat nebudeme.</w:t>
      </w:r>
    </w:p>
    <w:p w:rsidR="00EE184A" w:rsidRDefault="00EE184A" w:rsidP="001E0443">
      <w:pPr>
        <w:jc w:val="both"/>
      </w:pPr>
    </w:p>
    <w:p w:rsidR="00EE184A" w:rsidRDefault="00EE184A" w:rsidP="001E0443">
      <w:pPr>
        <w:jc w:val="both"/>
      </w:pPr>
      <w:r>
        <w:t>I.</w:t>
      </w:r>
      <w:r w:rsidR="00E87F00">
        <w:t xml:space="preserve"> </w:t>
      </w:r>
      <w:r>
        <w:t xml:space="preserve">Jeníková se dotázala, kolik </w:t>
      </w:r>
      <w:r w:rsidR="00E87F00">
        <w:t xml:space="preserve">obec bude stát </w:t>
      </w:r>
      <w:r>
        <w:t>výstavba hřiště u Malého Vest</w:t>
      </w:r>
      <w:r w:rsidR="00CF76DF">
        <w:t xml:space="preserve">ce. Zhotoviteli </w:t>
      </w:r>
      <w:r w:rsidR="00AB1969">
        <w:t xml:space="preserve">hřiště </w:t>
      </w:r>
      <w:r w:rsidR="00CF76DF">
        <w:t xml:space="preserve">uhradíme </w:t>
      </w:r>
      <w:r w:rsidR="00092475">
        <w:t>299.000 Kč,</w:t>
      </w:r>
      <w:r>
        <w:t xml:space="preserve"> </w:t>
      </w:r>
      <w:r w:rsidR="00092475">
        <w:t xml:space="preserve">z toho dotace </w:t>
      </w:r>
      <w:proofErr w:type="gramStart"/>
      <w:r w:rsidR="00092475">
        <w:t>činí   206 998</w:t>
      </w:r>
      <w:proofErr w:type="gramEnd"/>
      <w:r w:rsidR="00092475">
        <w:t xml:space="preserve"> Kč,  </w:t>
      </w:r>
      <w:r w:rsidR="005567D9">
        <w:t>vlastní zdroje</w:t>
      </w:r>
      <w:r w:rsidR="00092475">
        <w:t xml:space="preserve"> 92 102 Kč.  D</w:t>
      </w:r>
      <w:r>
        <w:t xml:space="preserve">alší </w:t>
      </w:r>
      <w:r w:rsidR="00AB1969">
        <w:t xml:space="preserve">neuznatelné </w:t>
      </w:r>
      <w:r>
        <w:t xml:space="preserve">náklady </w:t>
      </w:r>
      <w:r w:rsidR="00092475">
        <w:t xml:space="preserve">s tím spojené </w:t>
      </w:r>
      <w:proofErr w:type="gramStart"/>
      <w:r>
        <w:t xml:space="preserve">činí   </w:t>
      </w:r>
      <w:r w:rsidR="00092475">
        <w:t>92 000</w:t>
      </w:r>
      <w:proofErr w:type="gramEnd"/>
      <w:r w:rsidR="00092475">
        <w:t xml:space="preserve"> Kč,  </w:t>
      </w:r>
      <w:r>
        <w:t xml:space="preserve">tudíž celkové náklady   </w:t>
      </w:r>
      <w:r w:rsidR="00092475">
        <w:t xml:space="preserve">vychází na 391 000 Kč. </w:t>
      </w:r>
    </w:p>
    <w:p w:rsidR="00AB1969" w:rsidRDefault="00AB1969" w:rsidP="001E0443">
      <w:pPr>
        <w:jc w:val="both"/>
      </w:pPr>
    </w:p>
    <w:p w:rsidR="00AB1969" w:rsidRDefault="00AB1969" w:rsidP="001E0443">
      <w:pPr>
        <w:jc w:val="both"/>
      </w:pPr>
      <w:proofErr w:type="spellStart"/>
      <w:proofErr w:type="gramStart"/>
      <w:r>
        <w:t>I.Jeníková</w:t>
      </w:r>
      <w:proofErr w:type="spellEnd"/>
      <w:proofErr w:type="gramEnd"/>
      <w:r>
        <w:t xml:space="preserve"> informo</w:t>
      </w:r>
      <w:r w:rsidR="003104CA">
        <w:t xml:space="preserve">vala o </w:t>
      </w:r>
      <w:r>
        <w:t xml:space="preserve"> dokladové části týkající se</w:t>
      </w:r>
      <w:r w:rsidR="003104CA">
        <w:t xml:space="preserve"> podání žádosti o dotaci na SFDI na</w:t>
      </w:r>
      <w:r>
        <w:t xml:space="preserve"> opravy chodníků. Doplňující informace o firmy Profesionálové </w:t>
      </w:r>
      <w:proofErr w:type="gramStart"/>
      <w:r>
        <w:t>přišly</w:t>
      </w:r>
      <w:proofErr w:type="gramEnd"/>
      <w:r>
        <w:t xml:space="preserve"> pozdě a projekt byl </w:t>
      </w:r>
      <w:r w:rsidR="003104CA">
        <w:t xml:space="preserve">již </w:t>
      </w:r>
      <w:r>
        <w:t>n</w:t>
      </w:r>
      <w:r w:rsidR="003104CA">
        <w:t xml:space="preserve">a </w:t>
      </w:r>
      <w:proofErr w:type="spellStart"/>
      <w:r w:rsidR="003104CA">
        <w:t>MěU</w:t>
      </w:r>
      <w:proofErr w:type="spellEnd"/>
      <w:r w:rsidR="003104CA">
        <w:t xml:space="preserve"> </w:t>
      </w:r>
      <w:proofErr w:type="spellStart"/>
      <w:r w:rsidR="003104CA">
        <w:t>Nbk</w:t>
      </w:r>
      <w:proofErr w:type="spellEnd"/>
      <w:r w:rsidR="003104CA">
        <w:t xml:space="preserve"> podán a rovněž  </w:t>
      </w:r>
      <w:r>
        <w:t>i dokončen rozpočet</w:t>
      </w:r>
      <w:r w:rsidR="003104CA">
        <w:t xml:space="preserve">. Proto musí být znovu předělány výkresy i rozpočet a podána nová žádost na </w:t>
      </w:r>
      <w:proofErr w:type="spellStart"/>
      <w:r w:rsidR="003104CA">
        <w:t>MěU</w:t>
      </w:r>
      <w:proofErr w:type="spellEnd"/>
      <w:r w:rsidR="003104CA">
        <w:t xml:space="preserve"> </w:t>
      </w:r>
      <w:proofErr w:type="spellStart"/>
      <w:r w:rsidR="003104CA">
        <w:t>Nbk</w:t>
      </w:r>
      <w:proofErr w:type="spellEnd"/>
      <w:r w:rsidR="003104CA">
        <w:t>.</w:t>
      </w:r>
    </w:p>
    <w:p w:rsidR="00EE184A" w:rsidRDefault="00EE184A" w:rsidP="001E0443">
      <w:pPr>
        <w:jc w:val="both"/>
      </w:pPr>
      <w:r>
        <w:t>M.</w:t>
      </w:r>
      <w:r w:rsidR="00E87F00">
        <w:t xml:space="preserve"> </w:t>
      </w:r>
      <w:r>
        <w:t>Ryšavá se dotázala</w:t>
      </w:r>
      <w:r w:rsidR="00E87F00">
        <w:t xml:space="preserve"> na</w:t>
      </w:r>
      <w:r>
        <w:t xml:space="preserve"> veškeré náklady týkající </w:t>
      </w:r>
      <w:proofErr w:type="gramStart"/>
      <w:r>
        <w:t xml:space="preserve">se </w:t>
      </w:r>
      <w:r w:rsidR="006D0E92">
        <w:t xml:space="preserve"> oprav</w:t>
      </w:r>
      <w:proofErr w:type="gramEnd"/>
      <w:r>
        <w:t xml:space="preserve"> chodník</w:t>
      </w:r>
      <w:r w:rsidR="006D0E92">
        <w:t>ů</w:t>
      </w:r>
      <w:r>
        <w:t>.</w:t>
      </w:r>
      <w:r w:rsidR="00271CDE">
        <w:t xml:space="preserve"> Odhad celkové ceny budeme znát koncem ledna.</w:t>
      </w:r>
    </w:p>
    <w:p w:rsidR="00271CDE" w:rsidRDefault="00271CDE" w:rsidP="001E0443">
      <w:pPr>
        <w:jc w:val="both"/>
      </w:pPr>
    </w:p>
    <w:p w:rsidR="00271CDE" w:rsidRDefault="00271CDE" w:rsidP="001E0443">
      <w:pPr>
        <w:jc w:val="both"/>
      </w:pPr>
      <w:r>
        <w:t>M.</w:t>
      </w:r>
      <w:r w:rsidR="00E87F00">
        <w:t xml:space="preserve"> </w:t>
      </w:r>
      <w:r>
        <w:t xml:space="preserve">Ryšavá požádala starostu, aby na adventní neděli </w:t>
      </w:r>
      <w:r w:rsidR="000B1378">
        <w:t>popřál občanům a pustil koledy do obecního rozhlasu.</w:t>
      </w:r>
    </w:p>
    <w:p w:rsidR="00205BAD" w:rsidRDefault="00205BAD" w:rsidP="001E0443">
      <w:pPr>
        <w:jc w:val="both"/>
      </w:pPr>
    </w:p>
    <w:p w:rsidR="00205BAD" w:rsidRDefault="00175205" w:rsidP="001E0443">
      <w:pPr>
        <w:jc w:val="both"/>
      </w:pPr>
      <w:r>
        <w:t xml:space="preserve">Občasník </w:t>
      </w:r>
      <w:r w:rsidR="000B1378">
        <w:t xml:space="preserve">– jeho </w:t>
      </w:r>
      <w:r w:rsidR="00EE290F">
        <w:t xml:space="preserve">návrh </w:t>
      </w:r>
      <w:proofErr w:type="gramStart"/>
      <w:r w:rsidR="00EE290F">
        <w:t>bud</w:t>
      </w:r>
      <w:r w:rsidR="00D62E42">
        <w:t>e</w:t>
      </w:r>
      <w:r w:rsidR="00EE290F">
        <w:t xml:space="preserve"> </w:t>
      </w:r>
      <w:r>
        <w:t xml:space="preserve"> z</w:t>
      </w:r>
      <w:r w:rsidR="00EE290F">
        <w:t>aslán</w:t>
      </w:r>
      <w:proofErr w:type="gramEnd"/>
      <w:r w:rsidR="00EE290F">
        <w:t xml:space="preserve"> n</w:t>
      </w:r>
      <w:r w:rsidR="00D62E42">
        <w:t xml:space="preserve">a OU a dán do tisku ještě tento týden. </w:t>
      </w:r>
    </w:p>
    <w:p w:rsidR="00205BAD" w:rsidRDefault="00205BAD" w:rsidP="001E0443">
      <w:pPr>
        <w:jc w:val="both"/>
      </w:pPr>
    </w:p>
    <w:p w:rsidR="00205BAD" w:rsidRDefault="00175205" w:rsidP="001E0443">
      <w:pPr>
        <w:jc w:val="both"/>
      </w:pPr>
      <w:r>
        <w:t>Starosta se dotázal, zda bychom</w:t>
      </w:r>
      <w:r w:rsidR="000B1378">
        <w:t xml:space="preserve"> poslední </w:t>
      </w:r>
      <w:r w:rsidR="00E87F00">
        <w:t>letošní</w:t>
      </w:r>
      <w:r>
        <w:t xml:space="preserve"> zasedání </w:t>
      </w:r>
      <w:r w:rsidR="000B1378">
        <w:t xml:space="preserve">mohli uskutečnit </w:t>
      </w:r>
      <w:r>
        <w:t xml:space="preserve">v kulturní místnosti v hasičské zbrojnici. </w:t>
      </w:r>
      <w:r w:rsidR="000B1378">
        <w:t>Pozváni budou zástupci spolků a zaměstnanci.</w:t>
      </w:r>
    </w:p>
    <w:p w:rsidR="00205BAD" w:rsidRDefault="00205BAD" w:rsidP="001E0443">
      <w:pPr>
        <w:jc w:val="both"/>
      </w:pPr>
    </w:p>
    <w:p w:rsidR="0086042C" w:rsidRDefault="0086042C" w:rsidP="001E0443">
      <w:pPr>
        <w:jc w:val="both"/>
      </w:pPr>
    </w:p>
    <w:p w:rsidR="0013059E" w:rsidRDefault="0013059E" w:rsidP="001E0443">
      <w:pPr>
        <w:jc w:val="both"/>
      </w:pPr>
    </w:p>
    <w:p w:rsidR="0013059E" w:rsidRDefault="0013059E" w:rsidP="001E0443">
      <w:pPr>
        <w:jc w:val="both"/>
      </w:pPr>
    </w:p>
    <w:p w:rsidR="0013059E" w:rsidRDefault="0013059E" w:rsidP="001E0443">
      <w:pPr>
        <w:jc w:val="both"/>
      </w:pPr>
      <w:bookmarkStart w:id="0" w:name="_GoBack"/>
      <w:bookmarkEnd w:id="0"/>
    </w:p>
    <w:p w:rsidR="0086042C" w:rsidRDefault="0086042C" w:rsidP="001E0443">
      <w:pPr>
        <w:jc w:val="both"/>
      </w:pPr>
    </w:p>
    <w:p w:rsidR="001017E5" w:rsidRDefault="00112CCD" w:rsidP="001E0443">
      <w:pPr>
        <w:jc w:val="both"/>
      </w:pPr>
      <w:r w:rsidRPr="008B11DA">
        <w:t xml:space="preserve">Příští </w:t>
      </w:r>
      <w:proofErr w:type="gramStart"/>
      <w:r w:rsidRPr="008B11DA">
        <w:t xml:space="preserve">zasedání </w:t>
      </w:r>
      <w:r w:rsidR="00BE5BBD" w:rsidRPr="008B11DA">
        <w:t xml:space="preserve">  </w:t>
      </w:r>
      <w:r w:rsidR="00A84A0B">
        <w:t xml:space="preserve"> 16</w:t>
      </w:r>
      <w:proofErr w:type="gramEnd"/>
      <w:r w:rsidR="00A84A0B">
        <w:t>. 12</w:t>
      </w:r>
      <w:r w:rsidR="000C7CB1" w:rsidRPr="008B11DA">
        <w:t>. 2020</w:t>
      </w:r>
      <w:r w:rsidR="00A84A0B">
        <w:t xml:space="preserve"> od </w:t>
      </w:r>
      <w:r w:rsidR="00AF6294">
        <w:t xml:space="preserve">  </w:t>
      </w:r>
      <w:r w:rsidR="00A84A0B">
        <w:t xml:space="preserve">16 </w:t>
      </w:r>
      <w:r w:rsidRPr="008B11DA">
        <w:t xml:space="preserve"> hod</w:t>
      </w:r>
    </w:p>
    <w:p w:rsidR="006C4502" w:rsidRDefault="006C4502" w:rsidP="001E0443">
      <w:pPr>
        <w:jc w:val="both"/>
      </w:pPr>
    </w:p>
    <w:p w:rsidR="006C4502" w:rsidRPr="008B11DA" w:rsidRDefault="006C4502" w:rsidP="001E0443">
      <w:pPr>
        <w:jc w:val="both"/>
      </w:pPr>
    </w:p>
    <w:p w:rsidR="00112CCD" w:rsidRPr="008B11DA" w:rsidRDefault="00112CCD" w:rsidP="001E0443">
      <w:pPr>
        <w:jc w:val="both"/>
      </w:pPr>
    </w:p>
    <w:p w:rsidR="00395D73" w:rsidRDefault="00395D73" w:rsidP="001E0443">
      <w:pPr>
        <w:jc w:val="both"/>
        <w:rPr>
          <w:iCs/>
        </w:rPr>
      </w:pPr>
    </w:p>
    <w:p w:rsidR="00395D73" w:rsidRDefault="00395D73" w:rsidP="00492417">
      <w:pPr>
        <w:jc w:val="both"/>
        <w:rPr>
          <w:iCs/>
        </w:rPr>
      </w:pPr>
    </w:p>
    <w:p w:rsidR="0086042C" w:rsidRDefault="0086042C" w:rsidP="00492417">
      <w:pPr>
        <w:jc w:val="both"/>
        <w:rPr>
          <w:iCs/>
        </w:rPr>
      </w:pPr>
    </w:p>
    <w:p w:rsidR="0086042C" w:rsidRDefault="0086042C" w:rsidP="00492417">
      <w:pPr>
        <w:jc w:val="both"/>
        <w:rPr>
          <w:iCs/>
        </w:rPr>
      </w:pPr>
    </w:p>
    <w:p w:rsidR="00D91BEA" w:rsidRPr="008B11DA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color w:val="auto"/>
          <w:sz w:val="24"/>
          <w:szCs w:val="24"/>
        </w:rPr>
      </w:pP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</w:p>
    <w:p w:rsidR="00D91BEA" w:rsidRPr="008B11DA" w:rsidRDefault="00B46EF5" w:rsidP="000441CD">
      <w:pPr>
        <w:pStyle w:val="Zkladntext2"/>
        <w:tabs>
          <w:tab w:val="center" w:pos="1701"/>
          <w:tab w:val="center" w:pos="5529"/>
          <w:tab w:val="center" w:pos="8789"/>
        </w:tabs>
        <w:rPr>
          <w:i/>
          <w:iCs/>
          <w:color w:val="auto"/>
          <w:sz w:val="24"/>
          <w:szCs w:val="24"/>
        </w:rPr>
      </w:pPr>
      <w:r w:rsidRPr="008B11DA">
        <w:rPr>
          <w:i/>
          <w:iCs/>
          <w:color w:val="auto"/>
          <w:sz w:val="24"/>
          <w:szCs w:val="24"/>
        </w:rPr>
        <w:t xml:space="preserve">   </w:t>
      </w:r>
      <w:r w:rsidR="00A80B09" w:rsidRPr="008B11DA">
        <w:rPr>
          <w:i/>
          <w:iCs/>
          <w:color w:val="auto"/>
          <w:sz w:val="24"/>
          <w:szCs w:val="24"/>
        </w:rPr>
        <w:t xml:space="preserve">       </w:t>
      </w:r>
      <w:r w:rsidR="000441CD" w:rsidRPr="008B11DA">
        <w:rPr>
          <w:i/>
          <w:iCs/>
          <w:color w:val="auto"/>
          <w:sz w:val="24"/>
          <w:szCs w:val="24"/>
        </w:rPr>
        <w:t xml:space="preserve">      </w:t>
      </w:r>
      <w:r w:rsidR="001E1B39">
        <w:rPr>
          <w:i/>
          <w:iCs/>
          <w:color w:val="auto"/>
          <w:sz w:val="24"/>
          <w:szCs w:val="24"/>
        </w:rPr>
        <w:t xml:space="preserve">Zdeněk </w:t>
      </w:r>
      <w:proofErr w:type="gramStart"/>
      <w:r w:rsidR="001E1B39">
        <w:rPr>
          <w:i/>
          <w:iCs/>
          <w:color w:val="auto"/>
          <w:sz w:val="24"/>
          <w:szCs w:val="24"/>
        </w:rPr>
        <w:t>Němec</w:t>
      </w:r>
      <w:r w:rsidR="00961ACA">
        <w:rPr>
          <w:i/>
          <w:iCs/>
          <w:color w:val="auto"/>
          <w:sz w:val="24"/>
          <w:szCs w:val="24"/>
        </w:rPr>
        <w:t xml:space="preserve">                                      </w:t>
      </w:r>
      <w:r w:rsidR="00205BAD">
        <w:rPr>
          <w:i/>
          <w:iCs/>
          <w:color w:val="auto"/>
          <w:sz w:val="24"/>
          <w:szCs w:val="24"/>
        </w:rPr>
        <w:t>René</w:t>
      </w:r>
      <w:proofErr w:type="gramEnd"/>
      <w:r w:rsidR="00205BAD">
        <w:rPr>
          <w:i/>
          <w:iCs/>
          <w:color w:val="auto"/>
          <w:sz w:val="24"/>
          <w:szCs w:val="24"/>
        </w:rPr>
        <w:t xml:space="preserve"> Procházka                      </w:t>
      </w:r>
      <w:r w:rsidR="000441CD" w:rsidRPr="008B11DA">
        <w:rPr>
          <w:i/>
          <w:iCs/>
          <w:color w:val="auto"/>
          <w:sz w:val="24"/>
          <w:szCs w:val="24"/>
        </w:rPr>
        <w:t xml:space="preserve">    </w:t>
      </w:r>
      <w:r w:rsidRPr="008B11DA">
        <w:rPr>
          <w:i/>
          <w:iCs/>
          <w:color w:val="auto"/>
          <w:sz w:val="24"/>
          <w:szCs w:val="24"/>
        </w:rPr>
        <w:t>Jaroslav Janata</w:t>
      </w:r>
    </w:p>
    <w:p w:rsidR="00D91BEA" w:rsidRPr="008B11DA" w:rsidRDefault="00B46EF5">
      <w:r w:rsidRPr="008B11DA">
        <w:rPr>
          <w:i/>
          <w:iCs/>
        </w:rPr>
        <w:tab/>
        <w:t xml:space="preserve">                                        ověřovatelé</w:t>
      </w:r>
      <w:r w:rsidRPr="008B11DA">
        <w:rPr>
          <w:i/>
          <w:iCs/>
        </w:rPr>
        <w:tab/>
        <w:t xml:space="preserve">                                                       </w:t>
      </w:r>
      <w:r w:rsidR="00C404A9" w:rsidRPr="008B11DA">
        <w:rPr>
          <w:i/>
          <w:iCs/>
        </w:rPr>
        <w:t xml:space="preserve">       </w:t>
      </w:r>
      <w:r w:rsidRPr="008B11DA">
        <w:rPr>
          <w:i/>
          <w:iCs/>
        </w:rPr>
        <w:t xml:space="preserve">  starosta</w:t>
      </w:r>
    </w:p>
    <w:sectPr w:rsidR="00D91BEA" w:rsidRPr="008B11DA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5">
    <w:nsid w:val="1E642738"/>
    <w:multiLevelType w:val="hybridMultilevel"/>
    <w:tmpl w:val="9F70F26E"/>
    <w:lvl w:ilvl="0" w:tplc="32D8CF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D64912"/>
    <w:multiLevelType w:val="hybridMultilevel"/>
    <w:tmpl w:val="8C96DAB8"/>
    <w:lvl w:ilvl="0" w:tplc="89949E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0BC5BC5"/>
    <w:multiLevelType w:val="hybridMultilevel"/>
    <w:tmpl w:val="52D41A08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13">
    <w:nsid w:val="65147114"/>
    <w:multiLevelType w:val="hybridMultilevel"/>
    <w:tmpl w:val="677A41B8"/>
    <w:lvl w:ilvl="0" w:tplc="523C22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71E234D9"/>
    <w:multiLevelType w:val="hybridMultilevel"/>
    <w:tmpl w:val="16307A90"/>
    <w:lvl w:ilvl="0" w:tplc="20E687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21C6271"/>
    <w:multiLevelType w:val="hybridMultilevel"/>
    <w:tmpl w:val="C86ED060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C104196"/>
    <w:multiLevelType w:val="hybridMultilevel"/>
    <w:tmpl w:val="54246D86"/>
    <w:lvl w:ilvl="0" w:tplc="36B404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2"/>
  </w:num>
  <w:num w:numId="3">
    <w:abstractNumId w:val="1"/>
  </w:num>
  <w:num w:numId="4">
    <w:abstractNumId w:val="16"/>
  </w:num>
  <w:num w:numId="5">
    <w:abstractNumId w:val="9"/>
  </w:num>
  <w:num w:numId="6">
    <w:abstractNumId w:val="3"/>
  </w:num>
  <w:num w:numId="7">
    <w:abstractNumId w:val="15"/>
  </w:num>
  <w:num w:numId="8">
    <w:abstractNumId w:val="8"/>
  </w:num>
  <w:num w:numId="9">
    <w:abstractNumId w:val="20"/>
  </w:num>
  <w:num w:numId="10">
    <w:abstractNumId w:val="7"/>
  </w:num>
  <w:num w:numId="11">
    <w:abstractNumId w:val="14"/>
  </w:num>
  <w:num w:numId="12">
    <w:abstractNumId w:val="2"/>
  </w:num>
  <w:num w:numId="13">
    <w:abstractNumId w:val="0"/>
  </w:num>
  <w:num w:numId="14">
    <w:abstractNumId w:val="10"/>
  </w:num>
  <w:num w:numId="15">
    <w:abstractNumId w:val="18"/>
  </w:num>
  <w:num w:numId="16">
    <w:abstractNumId w:val="11"/>
  </w:num>
  <w:num w:numId="17">
    <w:abstractNumId w:val="17"/>
  </w:num>
  <w:num w:numId="18">
    <w:abstractNumId w:val="13"/>
  </w:num>
  <w:num w:numId="19">
    <w:abstractNumId w:val="19"/>
  </w:num>
  <w:num w:numId="20">
    <w:abstractNumId w:val="5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rQUA2Zu9XSwAAAA="/>
  </w:docVars>
  <w:rsids>
    <w:rsidRoot w:val="00D91BEA"/>
    <w:rsid w:val="000012A1"/>
    <w:rsid w:val="00006796"/>
    <w:rsid w:val="00013084"/>
    <w:rsid w:val="000134DA"/>
    <w:rsid w:val="00017976"/>
    <w:rsid w:val="000203B4"/>
    <w:rsid w:val="00020FBC"/>
    <w:rsid w:val="00023D24"/>
    <w:rsid w:val="0002597A"/>
    <w:rsid w:val="000331DB"/>
    <w:rsid w:val="00034AF6"/>
    <w:rsid w:val="00034C0A"/>
    <w:rsid w:val="000401E7"/>
    <w:rsid w:val="000434AE"/>
    <w:rsid w:val="000441CD"/>
    <w:rsid w:val="00050C57"/>
    <w:rsid w:val="00056F20"/>
    <w:rsid w:val="00065620"/>
    <w:rsid w:val="000661E2"/>
    <w:rsid w:val="00066D9F"/>
    <w:rsid w:val="0007357C"/>
    <w:rsid w:val="00075341"/>
    <w:rsid w:val="000762BF"/>
    <w:rsid w:val="000819AD"/>
    <w:rsid w:val="000820B2"/>
    <w:rsid w:val="0008297B"/>
    <w:rsid w:val="00092475"/>
    <w:rsid w:val="00093801"/>
    <w:rsid w:val="000954AA"/>
    <w:rsid w:val="00095F28"/>
    <w:rsid w:val="000A12CB"/>
    <w:rsid w:val="000A22F9"/>
    <w:rsid w:val="000A2B24"/>
    <w:rsid w:val="000B1378"/>
    <w:rsid w:val="000B181D"/>
    <w:rsid w:val="000B1D67"/>
    <w:rsid w:val="000B572B"/>
    <w:rsid w:val="000C0DB0"/>
    <w:rsid w:val="000C49CB"/>
    <w:rsid w:val="000C7CB1"/>
    <w:rsid w:val="000D32A3"/>
    <w:rsid w:val="000D3961"/>
    <w:rsid w:val="000E0740"/>
    <w:rsid w:val="000E1142"/>
    <w:rsid w:val="000E21C2"/>
    <w:rsid w:val="000E37B7"/>
    <w:rsid w:val="000E5A54"/>
    <w:rsid w:val="000F33F6"/>
    <w:rsid w:val="000F4D33"/>
    <w:rsid w:val="001017E5"/>
    <w:rsid w:val="001021BA"/>
    <w:rsid w:val="00103814"/>
    <w:rsid w:val="00106BFE"/>
    <w:rsid w:val="00106E15"/>
    <w:rsid w:val="00112CCD"/>
    <w:rsid w:val="00113714"/>
    <w:rsid w:val="00124708"/>
    <w:rsid w:val="0013059E"/>
    <w:rsid w:val="001330B8"/>
    <w:rsid w:val="0013612B"/>
    <w:rsid w:val="00141D85"/>
    <w:rsid w:val="00147794"/>
    <w:rsid w:val="00150958"/>
    <w:rsid w:val="0016085E"/>
    <w:rsid w:val="00161B45"/>
    <w:rsid w:val="001656A9"/>
    <w:rsid w:val="001678F3"/>
    <w:rsid w:val="001679A1"/>
    <w:rsid w:val="00172C17"/>
    <w:rsid w:val="00175205"/>
    <w:rsid w:val="00175841"/>
    <w:rsid w:val="00176AB0"/>
    <w:rsid w:val="00177B0F"/>
    <w:rsid w:val="0018012E"/>
    <w:rsid w:val="00182871"/>
    <w:rsid w:val="001865E5"/>
    <w:rsid w:val="001879CC"/>
    <w:rsid w:val="00195AC7"/>
    <w:rsid w:val="001A2A03"/>
    <w:rsid w:val="001A4609"/>
    <w:rsid w:val="001B356B"/>
    <w:rsid w:val="001B6092"/>
    <w:rsid w:val="001C00FF"/>
    <w:rsid w:val="001D17EB"/>
    <w:rsid w:val="001D1CB9"/>
    <w:rsid w:val="001D3D4A"/>
    <w:rsid w:val="001D5730"/>
    <w:rsid w:val="001D64A3"/>
    <w:rsid w:val="001E0443"/>
    <w:rsid w:val="001E0D81"/>
    <w:rsid w:val="001E1B39"/>
    <w:rsid w:val="001E37FD"/>
    <w:rsid w:val="001E3DB7"/>
    <w:rsid w:val="001E4551"/>
    <w:rsid w:val="001E7D83"/>
    <w:rsid w:val="001F03DC"/>
    <w:rsid w:val="001F3A03"/>
    <w:rsid w:val="001F5291"/>
    <w:rsid w:val="001F54F5"/>
    <w:rsid w:val="00205BAD"/>
    <w:rsid w:val="00207FE6"/>
    <w:rsid w:val="00214787"/>
    <w:rsid w:val="00220589"/>
    <w:rsid w:val="00227506"/>
    <w:rsid w:val="00233140"/>
    <w:rsid w:val="00234D44"/>
    <w:rsid w:val="0024062F"/>
    <w:rsid w:val="0024403E"/>
    <w:rsid w:val="00245373"/>
    <w:rsid w:val="002477E8"/>
    <w:rsid w:val="00250377"/>
    <w:rsid w:val="00255D30"/>
    <w:rsid w:val="00267FA2"/>
    <w:rsid w:val="00271CDE"/>
    <w:rsid w:val="002760E1"/>
    <w:rsid w:val="002800A7"/>
    <w:rsid w:val="0028149A"/>
    <w:rsid w:val="00281E42"/>
    <w:rsid w:val="0028203A"/>
    <w:rsid w:val="00282737"/>
    <w:rsid w:val="0028595D"/>
    <w:rsid w:val="00286483"/>
    <w:rsid w:val="0028740C"/>
    <w:rsid w:val="00287538"/>
    <w:rsid w:val="0029184B"/>
    <w:rsid w:val="00293298"/>
    <w:rsid w:val="002A2E05"/>
    <w:rsid w:val="002A351D"/>
    <w:rsid w:val="002B3F84"/>
    <w:rsid w:val="002B408C"/>
    <w:rsid w:val="002B7E0F"/>
    <w:rsid w:val="002C17DD"/>
    <w:rsid w:val="002C58CF"/>
    <w:rsid w:val="002D4485"/>
    <w:rsid w:val="002D5386"/>
    <w:rsid w:val="002D6AAD"/>
    <w:rsid w:val="002E20E1"/>
    <w:rsid w:val="002E2633"/>
    <w:rsid w:val="002E6014"/>
    <w:rsid w:val="002F2641"/>
    <w:rsid w:val="002F4209"/>
    <w:rsid w:val="003104CA"/>
    <w:rsid w:val="00312013"/>
    <w:rsid w:val="00315FE6"/>
    <w:rsid w:val="003252E6"/>
    <w:rsid w:val="00330EE8"/>
    <w:rsid w:val="00334D88"/>
    <w:rsid w:val="003456B5"/>
    <w:rsid w:val="00346244"/>
    <w:rsid w:val="00350976"/>
    <w:rsid w:val="00362375"/>
    <w:rsid w:val="00363239"/>
    <w:rsid w:val="00365284"/>
    <w:rsid w:val="003778AF"/>
    <w:rsid w:val="00377AD5"/>
    <w:rsid w:val="00383099"/>
    <w:rsid w:val="00385163"/>
    <w:rsid w:val="00387240"/>
    <w:rsid w:val="00394801"/>
    <w:rsid w:val="00395D73"/>
    <w:rsid w:val="003A16C8"/>
    <w:rsid w:val="003A39C7"/>
    <w:rsid w:val="003A7C9D"/>
    <w:rsid w:val="003B26C7"/>
    <w:rsid w:val="003B741E"/>
    <w:rsid w:val="003C0734"/>
    <w:rsid w:val="003C076D"/>
    <w:rsid w:val="003C2DE4"/>
    <w:rsid w:val="003C41A6"/>
    <w:rsid w:val="003C6A70"/>
    <w:rsid w:val="003C7567"/>
    <w:rsid w:val="003E570D"/>
    <w:rsid w:val="003F377D"/>
    <w:rsid w:val="003F57F9"/>
    <w:rsid w:val="00403FFF"/>
    <w:rsid w:val="00407A51"/>
    <w:rsid w:val="004102DD"/>
    <w:rsid w:val="0042312C"/>
    <w:rsid w:val="004237E4"/>
    <w:rsid w:val="004262B5"/>
    <w:rsid w:val="00427E25"/>
    <w:rsid w:val="00437CD3"/>
    <w:rsid w:val="0044601F"/>
    <w:rsid w:val="00454F85"/>
    <w:rsid w:val="00456B0B"/>
    <w:rsid w:val="00461F48"/>
    <w:rsid w:val="00464C3D"/>
    <w:rsid w:val="00464E5C"/>
    <w:rsid w:val="00470207"/>
    <w:rsid w:val="00471EE7"/>
    <w:rsid w:val="0047484B"/>
    <w:rsid w:val="004801CC"/>
    <w:rsid w:val="00481EC9"/>
    <w:rsid w:val="0048209C"/>
    <w:rsid w:val="00485E37"/>
    <w:rsid w:val="00490BE8"/>
    <w:rsid w:val="00492417"/>
    <w:rsid w:val="004940D1"/>
    <w:rsid w:val="004965D4"/>
    <w:rsid w:val="00497B05"/>
    <w:rsid w:val="00497ED5"/>
    <w:rsid w:val="004A57A9"/>
    <w:rsid w:val="004A7850"/>
    <w:rsid w:val="004A7F59"/>
    <w:rsid w:val="004B16D4"/>
    <w:rsid w:val="004B4C51"/>
    <w:rsid w:val="004B67D1"/>
    <w:rsid w:val="004C150E"/>
    <w:rsid w:val="004C240C"/>
    <w:rsid w:val="004D7824"/>
    <w:rsid w:val="004E21C0"/>
    <w:rsid w:val="004E3349"/>
    <w:rsid w:val="004E5FD3"/>
    <w:rsid w:val="004F0A1E"/>
    <w:rsid w:val="004F2F06"/>
    <w:rsid w:val="004F53DF"/>
    <w:rsid w:val="004F552B"/>
    <w:rsid w:val="0050174D"/>
    <w:rsid w:val="00507906"/>
    <w:rsid w:val="00513F45"/>
    <w:rsid w:val="00517C13"/>
    <w:rsid w:val="00517ED2"/>
    <w:rsid w:val="00523B29"/>
    <w:rsid w:val="005261D5"/>
    <w:rsid w:val="005278EE"/>
    <w:rsid w:val="00531A67"/>
    <w:rsid w:val="005340DB"/>
    <w:rsid w:val="0054324E"/>
    <w:rsid w:val="0054651C"/>
    <w:rsid w:val="00550491"/>
    <w:rsid w:val="00553641"/>
    <w:rsid w:val="00554616"/>
    <w:rsid w:val="005567D9"/>
    <w:rsid w:val="005652FC"/>
    <w:rsid w:val="005734A9"/>
    <w:rsid w:val="00574379"/>
    <w:rsid w:val="005769FE"/>
    <w:rsid w:val="005829BF"/>
    <w:rsid w:val="00587D1E"/>
    <w:rsid w:val="00587D91"/>
    <w:rsid w:val="005946C5"/>
    <w:rsid w:val="00595DDD"/>
    <w:rsid w:val="005A10F7"/>
    <w:rsid w:val="005A16A6"/>
    <w:rsid w:val="005A672F"/>
    <w:rsid w:val="005B3D84"/>
    <w:rsid w:val="005B6165"/>
    <w:rsid w:val="005B6527"/>
    <w:rsid w:val="005C50DF"/>
    <w:rsid w:val="005C7662"/>
    <w:rsid w:val="005D1038"/>
    <w:rsid w:val="005D77E4"/>
    <w:rsid w:val="005E29B3"/>
    <w:rsid w:val="005F3BB5"/>
    <w:rsid w:val="005F5897"/>
    <w:rsid w:val="005F5D78"/>
    <w:rsid w:val="005F7B07"/>
    <w:rsid w:val="006049ED"/>
    <w:rsid w:val="00604AC9"/>
    <w:rsid w:val="00614C98"/>
    <w:rsid w:val="0061735E"/>
    <w:rsid w:val="006210A5"/>
    <w:rsid w:val="006220C8"/>
    <w:rsid w:val="00622F5D"/>
    <w:rsid w:val="0062326B"/>
    <w:rsid w:val="00652B1B"/>
    <w:rsid w:val="006531F0"/>
    <w:rsid w:val="006547A4"/>
    <w:rsid w:val="0065590A"/>
    <w:rsid w:val="00663205"/>
    <w:rsid w:val="00663C6C"/>
    <w:rsid w:val="00677FE4"/>
    <w:rsid w:val="006902F7"/>
    <w:rsid w:val="00692853"/>
    <w:rsid w:val="00694606"/>
    <w:rsid w:val="00694E08"/>
    <w:rsid w:val="006A0421"/>
    <w:rsid w:val="006A20EC"/>
    <w:rsid w:val="006A2119"/>
    <w:rsid w:val="006B73DA"/>
    <w:rsid w:val="006C4502"/>
    <w:rsid w:val="006D0E92"/>
    <w:rsid w:val="006D48BE"/>
    <w:rsid w:val="006D5E35"/>
    <w:rsid w:val="006D5E6E"/>
    <w:rsid w:val="006E0338"/>
    <w:rsid w:val="006E1511"/>
    <w:rsid w:val="006F018B"/>
    <w:rsid w:val="006F157C"/>
    <w:rsid w:val="006F1DFA"/>
    <w:rsid w:val="006F49F7"/>
    <w:rsid w:val="007037C6"/>
    <w:rsid w:val="00705FE4"/>
    <w:rsid w:val="00706C26"/>
    <w:rsid w:val="00706CA6"/>
    <w:rsid w:val="00720C54"/>
    <w:rsid w:val="0073183B"/>
    <w:rsid w:val="00734C58"/>
    <w:rsid w:val="007353D9"/>
    <w:rsid w:val="0074295C"/>
    <w:rsid w:val="00746E7D"/>
    <w:rsid w:val="00751138"/>
    <w:rsid w:val="00751FB7"/>
    <w:rsid w:val="00752114"/>
    <w:rsid w:val="00755CC1"/>
    <w:rsid w:val="0077043F"/>
    <w:rsid w:val="007836E8"/>
    <w:rsid w:val="007853C4"/>
    <w:rsid w:val="0079007F"/>
    <w:rsid w:val="007A023F"/>
    <w:rsid w:val="007B160C"/>
    <w:rsid w:val="007D1C22"/>
    <w:rsid w:val="007D47A4"/>
    <w:rsid w:val="007E281C"/>
    <w:rsid w:val="007E4018"/>
    <w:rsid w:val="007E4801"/>
    <w:rsid w:val="007E5636"/>
    <w:rsid w:val="007E5CBE"/>
    <w:rsid w:val="007F5C9F"/>
    <w:rsid w:val="007F6ADB"/>
    <w:rsid w:val="007F72A9"/>
    <w:rsid w:val="00807D32"/>
    <w:rsid w:val="0081257D"/>
    <w:rsid w:val="008133CD"/>
    <w:rsid w:val="00813D52"/>
    <w:rsid w:val="00816A4F"/>
    <w:rsid w:val="00816C44"/>
    <w:rsid w:val="008235F1"/>
    <w:rsid w:val="00837CD2"/>
    <w:rsid w:val="008404A4"/>
    <w:rsid w:val="00840D74"/>
    <w:rsid w:val="00844E02"/>
    <w:rsid w:val="00845190"/>
    <w:rsid w:val="00855F8F"/>
    <w:rsid w:val="00856D07"/>
    <w:rsid w:val="0086042C"/>
    <w:rsid w:val="00860E6D"/>
    <w:rsid w:val="0086507C"/>
    <w:rsid w:val="008658E5"/>
    <w:rsid w:val="008679A5"/>
    <w:rsid w:val="00870935"/>
    <w:rsid w:val="008739B4"/>
    <w:rsid w:val="00873E94"/>
    <w:rsid w:val="008758BD"/>
    <w:rsid w:val="0088287F"/>
    <w:rsid w:val="00882C40"/>
    <w:rsid w:val="00892269"/>
    <w:rsid w:val="008947AD"/>
    <w:rsid w:val="008952A5"/>
    <w:rsid w:val="0089684F"/>
    <w:rsid w:val="008A599F"/>
    <w:rsid w:val="008A7F89"/>
    <w:rsid w:val="008B11DA"/>
    <w:rsid w:val="008B495A"/>
    <w:rsid w:val="008B7DAF"/>
    <w:rsid w:val="008C4F30"/>
    <w:rsid w:val="008C5010"/>
    <w:rsid w:val="008C6A83"/>
    <w:rsid w:val="008C7E2B"/>
    <w:rsid w:val="008E1B86"/>
    <w:rsid w:val="008E4D7C"/>
    <w:rsid w:val="008F42B4"/>
    <w:rsid w:val="008F45AA"/>
    <w:rsid w:val="009002C5"/>
    <w:rsid w:val="00900463"/>
    <w:rsid w:val="00905A52"/>
    <w:rsid w:val="00912945"/>
    <w:rsid w:val="0091394C"/>
    <w:rsid w:val="009142F4"/>
    <w:rsid w:val="009226F2"/>
    <w:rsid w:val="00932400"/>
    <w:rsid w:val="00935E76"/>
    <w:rsid w:val="00936486"/>
    <w:rsid w:val="009475B7"/>
    <w:rsid w:val="00957D17"/>
    <w:rsid w:val="00961ACA"/>
    <w:rsid w:val="0098088D"/>
    <w:rsid w:val="009A08A2"/>
    <w:rsid w:val="009A108E"/>
    <w:rsid w:val="009A53D5"/>
    <w:rsid w:val="009A746B"/>
    <w:rsid w:val="009C2A12"/>
    <w:rsid w:val="009D12AD"/>
    <w:rsid w:val="009D2A9A"/>
    <w:rsid w:val="009D7C51"/>
    <w:rsid w:val="009E4FC9"/>
    <w:rsid w:val="009E7C25"/>
    <w:rsid w:val="009F4DED"/>
    <w:rsid w:val="009F5C83"/>
    <w:rsid w:val="009F604B"/>
    <w:rsid w:val="00A030D6"/>
    <w:rsid w:val="00A060FC"/>
    <w:rsid w:val="00A10026"/>
    <w:rsid w:val="00A16B6F"/>
    <w:rsid w:val="00A310C0"/>
    <w:rsid w:val="00A337A7"/>
    <w:rsid w:val="00A37E7D"/>
    <w:rsid w:val="00A4196B"/>
    <w:rsid w:val="00A4413B"/>
    <w:rsid w:val="00A4494C"/>
    <w:rsid w:val="00A51281"/>
    <w:rsid w:val="00A53F8C"/>
    <w:rsid w:val="00A555F4"/>
    <w:rsid w:val="00A64CCF"/>
    <w:rsid w:val="00A663F5"/>
    <w:rsid w:val="00A66B4C"/>
    <w:rsid w:val="00A7051C"/>
    <w:rsid w:val="00A80717"/>
    <w:rsid w:val="00A808F3"/>
    <w:rsid w:val="00A80B09"/>
    <w:rsid w:val="00A83C70"/>
    <w:rsid w:val="00A84A0B"/>
    <w:rsid w:val="00A934C5"/>
    <w:rsid w:val="00A93FD6"/>
    <w:rsid w:val="00A945D7"/>
    <w:rsid w:val="00A963DC"/>
    <w:rsid w:val="00A97EAA"/>
    <w:rsid w:val="00AA2148"/>
    <w:rsid w:val="00AA2DDD"/>
    <w:rsid w:val="00AA3311"/>
    <w:rsid w:val="00AA34CF"/>
    <w:rsid w:val="00AA385C"/>
    <w:rsid w:val="00AA664B"/>
    <w:rsid w:val="00AA6E4F"/>
    <w:rsid w:val="00AB1451"/>
    <w:rsid w:val="00AB1969"/>
    <w:rsid w:val="00AB1BD7"/>
    <w:rsid w:val="00AB577A"/>
    <w:rsid w:val="00AB63DC"/>
    <w:rsid w:val="00AC353F"/>
    <w:rsid w:val="00AC5DF3"/>
    <w:rsid w:val="00AC6C25"/>
    <w:rsid w:val="00AD2346"/>
    <w:rsid w:val="00AE5122"/>
    <w:rsid w:val="00AF305A"/>
    <w:rsid w:val="00AF4E31"/>
    <w:rsid w:val="00AF6294"/>
    <w:rsid w:val="00B02044"/>
    <w:rsid w:val="00B03B80"/>
    <w:rsid w:val="00B064CF"/>
    <w:rsid w:val="00B1125B"/>
    <w:rsid w:val="00B23D41"/>
    <w:rsid w:val="00B250E3"/>
    <w:rsid w:val="00B360D8"/>
    <w:rsid w:val="00B37C56"/>
    <w:rsid w:val="00B40D7E"/>
    <w:rsid w:val="00B43DBE"/>
    <w:rsid w:val="00B45216"/>
    <w:rsid w:val="00B46EF5"/>
    <w:rsid w:val="00B5278F"/>
    <w:rsid w:val="00B63DB7"/>
    <w:rsid w:val="00B7137D"/>
    <w:rsid w:val="00B717D6"/>
    <w:rsid w:val="00B77323"/>
    <w:rsid w:val="00B80191"/>
    <w:rsid w:val="00B83D51"/>
    <w:rsid w:val="00B94BC7"/>
    <w:rsid w:val="00BA0665"/>
    <w:rsid w:val="00BA7D64"/>
    <w:rsid w:val="00BC0BFC"/>
    <w:rsid w:val="00BC1568"/>
    <w:rsid w:val="00BC6680"/>
    <w:rsid w:val="00BD6966"/>
    <w:rsid w:val="00BE5BBD"/>
    <w:rsid w:val="00BF0234"/>
    <w:rsid w:val="00BF245A"/>
    <w:rsid w:val="00BF6283"/>
    <w:rsid w:val="00BF6C14"/>
    <w:rsid w:val="00BF7BED"/>
    <w:rsid w:val="00C122F7"/>
    <w:rsid w:val="00C125B9"/>
    <w:rsid w:val="00C13FF1"/>
    <w:rsid w:val="00C15611"/>
    <w:rsid w:val="00C15AA7"/>
    <w:rsid w:val="00C20739"/>
    <w:rsid w:val="00C20DF0"/>
    <w:rsid w:val="00C33ECF"/>
    <w:rsid w:val="00C36D70"/>
    <w:rsid w:val="00C37A8F"/>
    <w:rsid w:val="00C404A9"/>
    <w:rsid w:val="00C42DD1"/>
    <w:rsid w:val="00C5135A"/>
    <w:rsid w:val="00C53534"/>
    <w:rsid w:val="00C561CE"/>
    <w:rsid w:val="00C616A1"/>
    <w:rsid w:val="00C621E5"/>
    <w:rsid w:val="00C7607E"/>
    <w:rsid w:val="00C80BF2"/>
    <w:rsid w:val="00C845A3"/>
    <w:rsid w:val="00C84CD1"/>
    <w:rsid w:val="00C87AF8"/>
    <w:rsid w:val="00C94702"/>
    <w:rsid w:val="00C95725"/>
    <w:rsid w:val="00C9706F"/>
    <w:rsid w:val="00CB51DF"/>
    <w:rsid w:val="00CC2445"/>
    <w:rsid w:val="00CC5357"/>
    <w:rsid w:val="00CC65F3"/>
    <w:rsid w:val="00CD0F43"/>
    <w:rsid w:val="00CD1AF1"/>
    <w:rsid w:val="00CD7452"/>
    <w:rsid w:val="00CE069F"/>
    <w:rsid w:val="00CE37FB"/>
    <w:rsid w:val="00CF76DF"/>
    <w:rsid w:val="00D03D24"/>
    <w:rsid w:val="00D0515B"/>
    <w:rsid w:val="00D05EFA"/>
    <w:rsid w:val="00D07F75"/>
    <w:rsid w:val="00D22196"/>
    <w:rsid w:val="00D31B3C"/>
    <w:rsid w:val="00D35C97"/>
    <w:rsid w:val="00D3634E"/>
    <w:rsid w:val="00D45B0A"/>
    <w:rsid w:val="00D4783D"/>
    <w:rsid w:val="00D56310"/>
    <w:rsid w:val="00D61203"/>
    <w:rsid w:val="00D62E42"/>
    <w:rsid w:val="00D641D4"/>
    <w:rsid w:val="00D64C35"/>
    <w:rsid w:val="00D671F1"/>
    <w:rsid w:val="00D73BC3"/>
    <w:rsid w:val="00D74905"/>
    <w:rsid w:val="00D76F03"/>
    <w:rsid w:val="00D9010A"/>
    <w:rsid w:val="00D90F65"/>
    <w:rsid w:val="00D91BEA"/>
    <w:rsid w:val="00D924A6"/>
    <w:rsid w:val="00D965A9"/>
    <w:rsid w:val="00DA0267"/>
    <w:rsid w:val="00DA54FA"/>
    <w:rsid w:val="00DC3BE9"/>
    <w:rsid w:val="00DC400A"/>
    <w:rsid w:val="00DC4B8F"/>
    <w:rsid w:val="00DC6C95"/>
    <w:rsid w:val="00DD2C68"/>
    <w:rsid w:val="00DD4CD9"/>
    <w:rsid w:val="00DD6606"/>
    <w:rsid w:val="00DE0C21"/>
    <w:rsid w:val="00DE2C60"/>
    <w:rsid w:val="00DE2EF3"/>
    <w:rsid w:val="00DE7019"/>
    <w:rsid w:val="00DF5F8D"/>
    <w:rsid w:val="00DF6DF6"/>
    <w:rsid w:val="00E047D8"/>
    <w:rsid w:val="00E12DD1"/>
    <w:rsid w:val="00E171EE"/>
    <w:rsid w:val="00E300EC"/>
    <w:rsid w:val="00E32E50"/>
    <w:rsid w:val="00E524D4"/>
    <w:rsid w:val="00E54A99"/>
    <w:rsid w:val="00E55468"/>
    <w:rsid w:val="00E87F00"/>
    <w:rsid w:val="00E91543"/>
    <w:rsid w:val="00E94D63"/>
    <w:rsid w:val="00E957BA"/>
    <w:rsid w:val="00EA5267"/>
    <w:rsid w:val="00EA7550"/>
    <w:rsid w:val="00EC7773"/>
    <w:rsid w:val="00ED3EBE"/>
    <w:rsid w:val="00ED61BC"/>
    <w:rsid w:val="00EE184A"/>
    <w:rsid w:val="00EE290F"/>
    <w:rsid w:val="00EE6349"/>
    <w:rsid w:val="00EE7993"/>
    <w:rsid w:val="00EE7B51"/>
    <w:rsid w:val="00EF66CA"/>
    <w:rsid w:val="00F01859"/>
    <w:rsid w:val="00F02DB6"/>
    <w:rsid w:val="00F034F3"/>
    <w:rsid w:val="00F04B29"/>
    <w:rsid w:val="00F119EE"/>
    <w:rsid w:val="00F12464"/>
    <w:rsid w:val="00F1408E"/>
    <w:rsid w:val="00F15472"/>
    <w:rsid w:val="00F154E2"/>
    <w:rsid w:val="00F21ED3"/>
    <w:rsid w:val="00F22B82"/>
    <w:rsid w:val="00F25F62"/>
    <w:rsid w:val="00F31A40"/>
    <w:rsid w:val="00F34405"/>
    <w:rsid w:val="00F35AE3"/>
    <w:rsid w:val="00F379B9"/>
    <w:rsid w:val="00F4198C"/>
    <w:rsid w:val="00F42B50"/>
    <w:rsid w:val="00F4484A"/>
    <w:rsid w:val="00F46E83"/>
    <w:rsid w:val="00F51CFA"/>
    <w:rsid w:val="00F53BB3"/>
    <w:rsid w:val="00F700DA"/>
    <w:rsid w:val="00F71201"/>
    <w:rsid w:val="00F84681"/>
    <w:rsid w:val="00F92944"/>
    <w:rsid w:val="00F93E9E"/>
    <w:rsid w:val="00F958F3"/>
    <w:rsid w:val="00FA014C"/>
    <w:rsid w:val="00FA4F31"/>
    <w:rsid w:val="00FB1785"/>
    <w:rsid w:val="00FB3E6A"/>
    <w:rsid w:val="00FB6896"/>
    <w:rsid w:val="00FC04AA"/>
    <w:rsid w:val="00FC0697"/>
    <w:rsid w:val="00FC2C32"/>
    <w:rsid w:val="00FD179A"/>
    <w:rsid w:val="00FD78F8"/>
    <w:rsid w:val="00FF6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783</Words>
  <Characters>10521</Characters>
  <Application>Microsoft Office Word</Application>
  <DocSecurity>0</DocSecurity>
  <Lines>87</Lines>
  <Paragraphs>2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12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uzivatel</cp:lastModifiedBy>
  <cp:revision>4</cp:revision>
  <cp:lastPrinted>2020-12-08T12:37:00Z</cp:lastPrinted>
  <dcterms:created xsi:type="dcterms:W3CDTF">2020-12-08T12:37:00Z</dcterms:created>
  <dcterms:modified xsi:type="dcterms:W3CDTF">2020-12-08T12:40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